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345657" w14:textId="3EE11575" w:rsidR="007C38FF" w:rsidRDefault="007C38FF" w:rsidP="00FB6FCA">
      <w:pPr>
        <w:rPr>
          <w:rFonts w:asciiTheme="majorBidi" w:hAnsiTheme="majorBidi" w:cstheme="majorBidi"/>
          <w:color w:val="000000" w:themeColor="text1"/>
        </w:rPr>
      </w:pPr>
    </w:p>
    <w:p w14:paraId="416E42DB" w14:textId="3CBD2E85" w:rsidR="00E54EEB" w:rsidRPr="00E10E8D" w:rsidRDefault="00E54EEB" w:rsidP="00E10E8D">
      <w:pPr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</w:pPr>
      <w:r w:rsidRPr="00E10E8D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>Pseudocode</w:t>
      </w:r>
      <w:r w:rsidR="00E10E8D" w:rsidRPr="00E10E8D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 xml:space="preserve"> for a</w:t>
      </w:r>
      <w:r w:rsidR="00D95AEB" w:rsidRPr="00E10E8D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 xml:space="preserve"> </w:t>
      </w:r>
      <w:r w:rsidR="00D95AEB" w:rsidRPr="00E10E8D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 xml:space="preserve">Branch and Bound </w:t>
      </w:r>
      <w:r w:rsidR="00E10E8D" w:rsidRPr="00E10E8D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>DFS a</w:t>
      </w:r>
      <w:r w:rsidR="00D95AEB" w:rsidRPr="00E10E8D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 xml:space="preserve">lgorithm for the Heaviest Connected </w:t>
      </w:r>
      <w:proofErr w:type="spellStart"/>
      <w:r w:rsidR="00D95AEB" w:rsidRPr="00E10E8D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>k_subgraph</w:t>
      </w:r>
      <w:proofErr w:type="spellEnd"/>
      <w:r w:rsidR="00D95AEB" w:rsidRPr="00E10E8D">
        <w:rPr>
          <w:rFonts w:asciiTheme="majorBidi" w:hAnsiTheme="majorBidi" w:cstheme="majorBidi"/>
          <w:b/>
          <w:bCs/>
          <w:color w:val="000000" w:themeColor="text1"/>
          <w:sz w:val="36"/>
          <w:szCs w:val="36"/>
        </w:rPr>
        <w:t xml:space="preserve"> problem</w:t>
      </w:r>
    </w:p>
    <w:p w14:paraId="43138FEF" w14:textId="4DAB870F" w:rsidR="00E54EEB" w:rsidRPr="00D95AEB" w:rsidRDefault="00D95AEB" w:rsidP="00D95AEB">
      <w:pPr>
        <w:jc w:val="center"/>
        <w:rPr>
          <w:rFonts w:asciiTheme="majorBidi" w:hAnsiTheme="majorBidi" w:cstheme="majorBidi"/>
          <w:color w:val="FF0000"/>
          <w:sz w:val="24"/>
          <w:szCs w:val="24"/>
        </w:rPr>
      </w:pPr>
      <w:proofErr w:type="spellStart"/>
      <w:r w:rsidRPr="00D95AEB">
        <w:rPr>
          <w:rFonts w:asciiTheme="majorBidi" w:hAnsiTheme="majorBidi" w:cstheme="majorBidi"/>
          <w:color w:val="FF0000"/>
          <w:sz w:val="24"/>
          <w:szCs w:val="24"/>
        </w:rPr>
        <w:t>HCkS</w:t>
      </w:r>
      <w:proofErr w:type="spellEnd"/>
      <w:r w:rsidRPr="00D95AEB">
        <w:rPr>
          <w:rFonts w:asciiTheme="majorBidi" w:hAnsiTheme="majorBidi" w:cstheme="majorBidi"/>
          <w:color w:val="FF0000"/>
          <w:sz w:val="24"/>
          <w:szCs w:val="24"/>
        </w:rPr>
        <w:t xml:space="preserve"> v1.0</w:t>
      </w:r>
      <w:r>
        <w:rPr>
          <w:rFonts w:asciiTheme="majorBidi" w:hAnsiTheme="majorBidi" w:cstheme="majorBidi"/>
          <w:color w:val="FF0000"/>
          <w:sz w:val="24"/>
          <w:szCs w:val="24"/>
        </w:rPr>
        <w:t>,</w:t>
      </w:r>
      <w:r w:rsidRPr="00D95AEB">
        <w:rPr>
          <w:rFonts w:asciiTheme="majorBidi" w:hAnsiTheme="majorBidi" w:cstheme="majorBidi"/>
          <w:color w:val="FF0000"/>
          <w:sz w:val="24"/>
          <w:szCs w:val="24"/>
        </w:rPr>
        <w:t xml:space="preserve"> 13/05/2020</w:t>
      </w:r>
    </w:p>
    <w:tbl>
      <w:tblPr>
        <w:tblStyle w:val="TableGrid"/>
        <w:tblpPr w:leftFromText="180" w:rightFromText="180" w:vertAnchor="text" w:horzAnchor="margin" w:tblpY="223"/>
        <w:tblOverlap w:val="never"/>
        <w:tblW w:w="9214" w:type="dxa"/>
        <w:tblLook w:val="04A0" w:firstRow="1" w:lastRow="0" w:firstColumn="1" w:lastColumn="0" w:noHBand="0" w:noVBand="1"/>
      </w:tblPr>
      <w:tblGrid>
        <w:gridCol w:w="9214"/>
      </w:tblGrid>
      <w:tr w:rsidR="00C72E61" w:rsidRPr="00D95AEB" w14:paraId="55030212" w14:textId="77777777" w:rsidTr="00C72E61">
        <w:tc>
          <w:tcPr>
            <w:tcW w:w="9214" w:type="dxa"/>
            <w:tcBorders>
              <w:left w:val="nil"/>
              <w:bottom w:val="single" w:sz="4" w:space="0" w:color="auto"/>
              <w:right w:val="nil"/>
            </w:tcBorders>
          </w:tcPr>
          <w:p w14:paraId="38E7C284" w14:textId="7C758094" w:rsidR="00C72E61" w:rsidRPr="00D95AEB" w:rsidRDefault="00C72E61" w:rsidP="00C72E61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</w:pPr>
            <w:r w:rsidRPr="00D95AEB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  <w:t xml:space="preserve">Algorithm 1: </w:t>
            </w:r>
            <w:r w:rsidR="00D95AEB" w:rsidRPr="00D95AEB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  <w:t xml:space="preserve">Heaviest Connected </w:t>
            </w:r>
            <w:proofErr w:type="spellStart"/>
            <w:r w:rsidR="00D95AEB" w:rsidRPr="00D95AEB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  <w:t>k_Subgraph</w:t>
            </w:r>
            <w:proofErr w:type="spellEnd"/>
            <w:r w:rsidR="00D95AEB" w:rsidRPr="00D95AEB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="00D95AEB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  <w:t>(</w:t>
            </w:r>
            <w:proofErr w:type="spellStart"/>
            <w:r w:rsidR="00D95AEB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  <w:t>HCkS</w:t>
            </w:r>
            <w:proofErr w:type="spellEnd"/>
            <w:r w:rsidR="00D95AEB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  <w:t>)</w:t>
            </w:r>
          </w:p>
          <w:p w14:paraId="2E1E21CA" w14:textId="77777777" w:rsidR="00C72E61" w:rsidRPr="00D95AEB" w:rsidRDefault="00C72E61" w:rsidP="00C72E61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C72E61" w:rsidRPr="004903E3" w14:paraId="3CE9A2A1" w14:textId="77777777" w:rsidTr="00C72E61">
        <w:tc>
          <w:tcPr>
            <w:tcW w:w="9214" w:type="dxa"/>
            <w:tcBorders>
              <w:left w:val="nil"/>
              <w:bottom w:val="single" w:sz="4" w:space="0" w:color="auto"/>
              <w:right w:val="nil"/>
            </w:tcBorders>
          </w:tcPr>
          <w:p w14:paraId="6F735583" w14:textId="77777777" w:rsidR="00C72E61" w:rsidRPr="004903E3" w:rsidRDefault="00C72E61" w:rsidP="00C72E61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11E28DF9" w14:textId="780A51FC" w:rsidR="000B0DAE" w:rsidRPr="00D87A25" w:rsidRDefault="00C72E61" w:rsidP="00C72E61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9C0C13">
              <w:rPr>
                <w:rFonts w:asciiTheme="majorBidi" w:hAnsiTheme="majorBidi" w:cstheme="majorBidi"/>
                <w:color w:val="000000" w:themeColor="text1"/>
                <w:sz w:val="24"/>
                <w:szCs w:val="24"/>
                <w:u w:val="single"/>
              </w:rPr>
              <w:t>Input</w:t>
            </w:r>
            <w:r w:rsidRPr="004903E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: </w:t>
            </w:r>
          </w:p>
          <w:p w14:paraId="000906AB" w14:textId="0087ADB0" w:rsidR="00D87A25" w:rsidRPr="00D87A25" w:rsidRDefault="00D87A25" w:rsidP="00D87A25">
            <w:pPr>
              <w:pStyle w:val="ListParagraph"/>
              <w:numPr>
                <w:ilvl w:val="0"/>
                <w:numId w:val="15"/>
              </w:numPr>
              <w:rPr>
                <w:rFonts w:asciiTheme="majorBidi" w:hAnsiTheme="majorBidi" w:cstheme="majorBidi"/>
                <w:i/>
                <w:iCs/>
                <w:color w:val="000000" w:themeColor="text1"/>
                <w:sz w:val="24"/>
                <w:szCs w:val="24"/>
              </w:rPr>
            </w:pPr>
            <w:r w:rsidRPr="00D87A2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</w:t>
            </w:r>
            <w:r w:rsidRPr="00D87A2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weighted graph </w:t>
            </w:r>
            <w:r w:rsidRPr="00D87A2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G</w:t>
            </w:r>
            <w:proofErr w:type="gramStart"/>
            <w:r w:rsidRPr="00D87A2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=(</w:t>
            </w:r>
            <w:proofErr w:type="gramEnd"/>
            <w:r w:rsidRPr="00D87A2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Pr="00D87A2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D87A2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E</w:t>
            </w:r>
            <w:r w:rsidRPr="00D87A2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D87A2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sym w:font="Symbol" w:char="F077"/>
            </w:r>
            <w:r w:rsidR="00A6240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()</w:t>
            </w:r>
            <w:r w:rsidRPr="00D87A2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, where V is a set of vertices, E</w:t>
            </w:r>
            <w:r w:rsidRPr="00D87A25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⊂</w:t>
            </w:r>
            <w:r w:rsidRPr="00D87A2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V</w:t>
            </w:r>
            <w:r w:rsidRPr="00D87A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×</w:t>
            </w:r>
            <w:r w:rsidRPr="00D87A2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V is a set of edges, and </w:t>
            </w:r>
            <w:r w:rsidRPr="00D87A2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sym w:font="Symbol" w:char="F077"/>
            </w:r>
            <w:r w:rsidRPr="00D87A2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:</w:t>
            </w:r>
            <w:r w:rsidRPr="00761A8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E</w:t>
            </w:r>
            <w:r w:rsidRPr="00D87A2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→</w:t>
            </w:r>
            <w:r w:rsidRPr="00761A8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R</w:t>
            </w:r>
            <w:r w:rsidRPr="00D87A2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is the edge weight function</w:t>
            </w:r>
            <w:r w:rsidRPr="00D87A25">
              <w:rPr>
                <w:rFonts w:asciiTheme="majorBidi" w:hAnsiTheme="majorBidi" w:cstheme="majorBidi"/>
                <w:i/>
                <w:iCs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  </w:t>
            </w:r>
            <w:r w:rsidRPr="00D87A2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highlight w:val="yellow"/>
              </w:rPr>
              <w:t xml:space="preserve">(Note: investigate/consider using </w:t>
            </w:r>
            <w:r w:rsidRPr="00D87A2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highlight w:val="yellow"/>
              </w:rPr>
              <w:t>R</w:t>
            </w:r>
            <w:r w:rsidRPr="00D87A2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highlight w:val="yellow"/>
                <w:vertAlign w:val="superscript"/>
              </w:rPr>
              <w:t>+</w:t>
            </w:r>
            <w:r w:rsidRPr="00D87A25">
              <w:rPr>
                <w:rFonts w:ascii="Cambria Math" w:hAnsi="Cambria Math" w:cs="Cambria Math"/>
                <w:color w:val="000000" w:themeColor="text1"/>
                <w:sz w:val="20"/>
                <w:szCs w:val="20"/>
                <w:highlight w:val="yellow"/>
              </w:rPr>
              <w:t>)</w:t>
            </w:r>
          </w:p>
          <w:p w14:paraId="36A46ECA" w14:textId="28701035" w:rsidR="00C72E61" w:rsidRPr="00D87A25" w:rsidRDefault="000B0DAE" w:rsidP="00D87A25">
            <w:pPr>
              <w:pStyle w:val="ListParagraph"/>
              <w:numPr>
                <w:ilvl w:val="0"/>
                <w:numId w:val="15"/>
              </w:num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D87A25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k</w:t>
            </w:r>
            <w:r w:rsidR="00761A8A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sym w:font="Symbol" w:char="F0CE"/>
            </w:r>
            <w:r w:rsidR="00761A8A" w:rsidRPr="00761A8A">
              <w:rPr>
                <w:rFonts w:ascii="Cambria Math" w:hAnsi="Cambria Math" w:cs="Cambria Math"/>
                <w:b/>
                <w:bCs/>
                <w:color w:val="000000" w:themeColor="text1"/>
                <w:sz w:val="24"/>
                <w:szCs w:val="24"/>
              </w:rPr>
              <w:t>I</w:t>
            </w:r>
            <w:r w:rsidRPr="00D87A25">
              <w:rPr>
                <w:rFonts w:asciiTheme="majorBidi" w:hAnsiTheme="majorBidi" w:cstheme="majorBidi"/>
                <w:i/>
                <w:iCs/>
                <w:color w:val="000000" w:themeColor="text1"/>
                <w:sz w:val="24"/>
                <w:szCs w:val="24"/>
              </w:rPr>
              <w:t>, the</w:t>
            </w:r>
            <w:r w:rsidR="00C72E61" w:rsidRPr="00D87A25">
              <w:rPr>
                <w:rFonts w:asciiTheme="majorBidi" w:hAnsiTheme="majorBidi" w:cstheme="majorBidi"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C72E61" w:rsidRPr="00D87A2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maximum number of vertices in the subgraph</w:t>
            </w:r>
          </w:p>
          <w:p w14:paraId="07B828E9" w14:textId="77777777" w:rsidR="00D87A25" w:rsidRDefault="00C72E61" w:rsidP="00C72E61">
            <w:pPr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9C0C13">
              <w:rPr>
                <w:rFonts w:asciiTheme="majorBidi" w:hAnsiTheme="majorBidi" w:cstheme="majorBidi"/>
                <w:color w:val="000000" w:themeColor="text1"/>
                <w:sz w:val="24"/>
                <w:szCs w:val="24"/>
                <w:u w:val="single"/>
              </w:rPr>
              <w:t>Output</w:t>
            </w:r>
            <w:r w:rsidRPr="004903E3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:  </w:t>
            </w:r>
          </w:p>
          <w:p w14:paraId="5D3AF9F2" w14:textId="623A3A30" w:rsidR="00C72E61" w:rsidRPr="00D87A25" w:rsidRDefault="004D3AF6" w:rsidP="00D87A25">
            <w:pPr>
              <w:pStyle w:val="ListParagraph"/>
              <w:numPr>
                <w:ilvl w:val="0"/>
                <w:numId w:val="16"/>
              </w:numPr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  <w:proofErr w:type="spellStart"/>
            <w:r w:rsidRPr="004D3AF6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bestSolutions</w:t>
            </w:r>
            <w:proofErr w:type="spellEnd"/>
            <w:r w:rsidRPr="004D3AF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,</w:t>
            </w:r>
            <w:r w:rsidRPr="004D3AF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B0DAE" w:rsidRPr="00D87A2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he set of the</w:t>
            </w:r>
            <w:r w:rsidR="00C72E61" w:rsidRPr="00D87A2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heaviest connected k-subgraph</w:t>
            </w:r>
            <w:r w:rsidR="000B0DAE" w:rsidRPr="00D87A2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</w:t>
            </w:r>
          </w:p>
          <w:p w14:paraId="3A93AC74" w14:textId="77777777" w:rsidR="00C72E61" w:rsidRPr="004903E3" w:rsidRDefault="00C72E61" w:rsidP="009C0C13">
            <w:pPr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24"/>
                <w:szCs w:val="24"/>
              </w:rPr>
            </w:pPr>
          </w:p>
          <w:p w14:paraId="4E4BBB6D" w14:textId="1DFD9804" w:rsidR="00C72E61" w:rsidRPr="004903E3" w:rsidRDefault="00C72E61" w:rsidP="00C72E61">
            <w:pPr>
              <w:pStyle w:val="ListParagraph"/>
              <w:numPr>
                <w:ilvl w:val="0"/>
                <w:numId w:val="1"/>
              </w:numPr>
              <w:suppressAutoHyphens/>
              <w:autoSpaceDN w:val="0"/>
              <w:spacing w:line="360" w:lineRule="auto"/>
              <w:jc w:val="both"/>
              <w:textAlignment w:val="baseline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gramStart"/>
            <w:r w:rsidRPr="004903E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Let  </w:t>
            </w:r>
            <w:proofErr w:type="spellStart"/>
            <w:r w:rsidR="00292F69" w:rsidRPr="00292F69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L</w:t>
            </w:r>
            <w:r w:rsidR="00292F69" w:rsidRPr="004D3AF6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v</w:t>
            </w:r>
            <w:proofErr w:type="spellEnd"/>
            <w:proofErr w:type="gramEnd"/>
            <w:r w:rsidRPr="004903E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be the list of vertices sorted in non-increasing order based on their weighted degree in the graph </w:t>
            </w:r>
            <w:r w:rsidRPr="000B2E3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G</w:t>
            </w:r>
            <w:r w:rsidR="00671425" w:rsidRPr="004D3AF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.</w:t>
            </w:r>
            <w:r w:rsidR="004D3AF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  </w:t>
            </w:r>
            <w:r w:rsidR="004D3AF6" w:rsidRPr="00D87A25">
              <w:rPr>
                <w:rFonts w:asciiTheme="majorBidi" w:hAnsiTheme="majorBidi" w:cstheme="majorBidi"/>
                <w:color w:val="000000" w:themeColor="text1"/>
                <w:sz w:val="20"/>
                <w:szCs w:val="20"/>
                <w:highlight w:val="yellow"/>
              </w:rPr>
              <w:t>(Note: investigate</w:t>
            </w:r>
            <w:r w:rsidR="004D3AF6">
              <w:rPr>
                <w:rFonts w:asciiTheme="majorBidi" w:hAnsiTheme="majorBidi" w:cstheme="majorBidi"/>
                <w:color w:val="000000" w:themeColor="text1"/>
                <w:sz w:val="20"/>
                <w:szCs w:val="20"/>
                <w:highlight w:val="yellow"/>
              </w:rPr>
              <w:t xml:space="preserve"> using only the top edges for the weighted degree) </w:t>
            </w:r>
            <w:r w:rsidR="004D3AF6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</w:p>
          <w:p w14:paraId="4A6223E8" w14:textId="4C3EBDA1" w:rsidR="00C72E61" w:rsidRPr="00A70358" w:rsidRDefault="00C72E61" w:rsidP="00C72E61">
            <w:pPr>
              <w:pStyle w:val="ListParagraph"/>
              <w:numPr>
                <w:ilvl w:val="0"/>
                <w:numId w:val="1"/>
              </w:numPr>
              <w:suppressAutoHyphens/>
              <w:autoSpaceDN w:val="0"/>
              <w:spacing w:line="360" w:lineRule="auto"/>
              <w:jc w:val="both"/>
              <w:textAlignment w:val="baseline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gramStart"/>
            <w:r w:rsidRPr="004903E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Let</w:t>
            </w:r>
            <w:r w:rsidRPr="004903E3">
              <w:rPr>
                <w:rFonts w:asciiTheme="majorBidi" w:hAnsiTheme="majorBidi" w:cstheme="majorBidi"/>
                <w:i/>
                <w:iCs/>
                <w:color w:val="000000" w:themeColor="text1"/>
                <w:sz w:val="24"/>
                <w:szCs w:val="24"/>
              </w:rPr>
              <w:t xml:space="preserve">  </w:t>
            </w:r>
            <w:r w:rsidR="00292F69" w:rsidRPr="00292F69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L</w:t>
            </w:r>
            <w:r w:rsidR="00292F69" w:rsidRPr="004D3AF6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E</w:t>
            </w:r>
            <w:proofErr w:type="gramEnd"/>
            <w:r w:rsidR="00292F69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4903E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be the list of edges sorted in non-increasing order based on their weights in the graph </w:t>
            </w:r>
            <w:r w:rsidRPr="005D7D07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G</w:t>
            </w:r>
            <w:r w:rsidR="0067142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.</w:t>
            </w:r>
          </w:p>
          <w:p w14:paraId="2D5BFE40" w14:textId="74F6F71E" w:rsidR="004D3AF6" w:rsidRPr="004D3AF6" w:rsidRDefault="004D3AF6" w:rsidP="004D3AF6">
            <w:pPr>
              <w:pStyle w:val="ListParagraph"/>
              <w:numPr>
                <w:ilvl w:val="0"/>
                <w:numId w:val="1"/>
              </w:numPr>
              <w:suppressAutoHyphens/>
              <w:autoSpaceDN w:val="0"/>
              <w:spacing w:line="360" w:lineRule="auto"/>
              <w:jc w:val="both"/>
              <w:textAlignment w:val="baseline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Initialise </w:t>
            </w:r>
            <w:proofErr w:type="spellStart"/>
            <w:r w:rsidRPr="004D3AF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estCost</w:t>
            </w:r>
            <w:proofErr w:type="spellEnd"/>
            <w:r w:rsidRPr="004D3AF6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4D3AF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= 0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and</w:t>
            </w:r>
            <w:r w:rsidRPr="004D3AF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4D3AF6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bestSolutions</w:t>
            </w:r>
            <w:proofErr w:type="spellEnd"/>
            <w:r w:rsidRPr="004D3AF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4D3AF6">
              <w:rPr>
                <w:rFonts w:asciiTheme="majorBidi" w:eastAsiaTheme="minorEastAsia" w:hAnsiTheme="majorBidi" w:cstheme="majorBidi"/>
                <w:iCs/>
                <w:color w:val="000000" w:themeColor="text1"/>
                <w:sz w:val="24"/>
                <w:szCs w:val="24"/>
              </w:rPr>
              <w:t xml:space="preserve">= </w:t>
            </w:r>
            <w:r w:rsidRPr="004D3AF6">
              <w:rPr>
                <w:rFonts w:asciiTheme="majorBidi" w:hAnsiTheme="majorBidi" w:cstheme="majorBidi"/>
                <w:iCs/>
                <w:color w:val="000000" w:themeColor="text1"/>
                <w:sz w:val="24"/>
                <w:szCs w:val="24"/>
              </w:rPr>
              <w:t>Ø</w:t>
            </w:r>
            <w:r w:rsidRPr="004D3AF6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</w:p>
          <w:p w14:paraId="384101C8" w14:textId="01627AAA" w:rsidR="00A70358" w:rsidRDefault="004D3AF6" w:rsidP="00C72E61">
            <w:pPr>
              <w:pStyle w:val="ListParagraph"/>
              <w:numPr>
                <w:ilvl w:val="0"/>
                <w:numId w:val="1"/>
              </w:numPr>
              <w:suppressAutoHyphens/>
              <w:autoSpaceDN w:val="0"/>
              <w:spacing w:line="360" w:lineRule="auto"/>
              <w:jc w:val="both"/>
              <w:textAlignment w:val="baseline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Initialise </w:t>
            </w:r>
            <w:r w:rsidR="00A70358" w:rsidRPr="004903E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the </w:t>
            </w:r>
            <w:r w:rsidR="00A70358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et</w:t>
            </w:r>
            <w:r w:rsidR="00A70358" w:rsidRPr="004903E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of </w:t>
            </w:r>
            <w:r w:rsidR="00AD47A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visited</w:t>
            </w:r>
            <w:r w:rsidR="00A70358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47A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root </w:t>
            </w:r>
            <w:r w:rsidR="00A70358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vertices</w:t>
            </w:r>
            <w:r w:rsidRPr="00292F69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292F69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="00AD47AF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r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 xml:space="preserve"> 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=</w:t>
            </w:r>
            <w:r w:rsidRPr="00576946">
              <w:rPr>
                <w:rFonts w:asciiTheme="majorBidi" w:hAnsiTheme="majorBidi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576946">
              <w:rPr>
                <w:rFonts w:asciiTheme="majorBidi" w:hAnsiTheme="majorBidi" w:cstheme="majorBidi"/>
                <w:iCs/>
                <w:color w:val="000000" w:themeColor="text1"/>
                <w:sz w:val="24"/>
                <w:szCs w:val="24"/>
              </w:rPr>
              <w:t>Ø</w:t>
            </w:r>
            <w:r>
              <w:rPr>
                <w:rFonts w:asciiTheme="majorBidi" w:hAnsiTheme="majorBidi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</w:p>
          <w:p w14:paraId="38F23297" w14:textId="35D1BC3F" w:rsidR="00C72E61" w:rsidRPr="004903E3" w:rsidRDefault="005F62F3" w:rsidP="00C72E61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F</w:t>
            </w:r>
            <w:r w:rsidR="00C72E61" w:rsidRPr="004903E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or</w:t>
            </w:r>
            <w:r w:rsidR="00C72E61" w:rsidRPr="004903E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each </w:t>
            </w:r>
            <w:r w:rsidR="00C72E61" w:rsidRPr="004903E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="00C72E61" w:rsidRPr="004903E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2E61" w:rsidRPr="004903E3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∈</w:t>
            </w:r>
            <w:r w:rsidR="00292F69" w:rsidRPr="00292F69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292F69" w:rsidRPr="00292F69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L</w:t>
            </w:r>
            <w:r w:rsidR="00292F69" w:rsidRPr="004D3AF6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v</w:t>
            </w:r>
            <w:proofErr w:type="spellEnd"/>
          </w:p>
          <w:p w14:paraId="0DD576DE" w14:textId="6623494F" w:rsidR="00C72E61" w:rsidRPr="00741301" w:rsidRDefault="00C72E61" w:rsidP="00244257">
            <w:pPr>
              <w:pStyle w:val="ListParagraph"/>
              <w:numPr>
                <w:ilvl w:val="0"/>
                <w:numId w:val="1"/>
              </w:numPr>
              <w:suppressAutoHyphens/>
              <w:autoSpaceDN w:val="0"/>
              <w:jc w:val="both"/>
              <w:textAlignment w:val="baseline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4130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     </w:t>
            </w:r>
            <w:r w:rsidR="004D3AF6" w:rsidRPr="0074130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Initialise a </w:t>
            </w:r>
            <w:proofErr w:type="spellStart"/>
            <w:r w:rsidR="004D3AF6" w:rsidRPr="0074130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nB</w:t>
            </w:r>
            <w:proofErr w:type="spellEnd"/>
            <w:r w:rsidR="004D3AF6" w:rsidRPr="0074130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search tree with root node</w:t>
            </w:r>
            <w:r w:rsidRPr="0074130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74130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</w:t>
            </w:r>
            <w:r w:rsidRPr="0074130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=Node</w:t>
            </w:r>
            <w:r w:rsidRPr="0074130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74130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(</w:t>
            </w:r>
            <w:r w:rsidRPr="0074130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Pr="0074130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  <w:r w:rsidR="00741301" w:rsidRPr="0074130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74130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nd i</w:t>
            </w:r>
            <w:r w:rsidRPr="0074130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itiali</w:t>
            </w:r>
            <w:r w:rsidR="00741301" w:rsidRPr="0074130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</w:t>
            </w:r>
            <w:r w:rsidRPr="0074130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e</w:t>
            </w:r>
            <w:r w:rsidR="00AD47AF" w:rsidRPr="0074130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74130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</w:t>
            </w:r>
            <w:r w:rsidRPr="0074130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with:</w:t>
            </w:r>
          </w:p>
          <w:p w14:paraId="55CCF198" w14:textId="7278B9C5" w:rsidR="00B547E3" w:rsidRPr="00B547E3" w:rsidRDefault="00292F69" w:rsidP="00292F69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92F69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</w:t>
            </w: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>S</w:t>
            </w:r>
            <w:r w:rsidR="00B547E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 xml:space="preserve"> </w:t>
            </w:r>
            <w:r w:rsidRPr="00B547E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=</w:t>
            </w:r>
            <w:r w:rsidR="00B547E3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 xml:space="preserve"> </w:t>
            </w:r>
            <w:r w:rsidR="00C72E61" w:rsidRPr="0057694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{v</w:t>
            </w:r>
            <w:proofErr w:type="gramStart"/>
            <w:r w:rsidR="00C72E61" w:rsidRPr="0057694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},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 </w:t>
            </w:r>
            <w:proofErr w:type="gramEnd"/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AD47AF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                 </w:t>
            </w:r>
            <w:r w:rsidR="00AD47A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// </w:t>
            </w:r>
            <w:r w:rsidR="00AD47A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vertices </w:t>
            </w:r>
            <w:r w:rsidR="00AD47A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f the subgraph (current solution)</w:t>
            </w:r>
          </w:p>
          <w:p w14:paraId="6B381EFE" w14:textId="72C03CA7" w:rsidR="00B547E3" w:rsidRPr="00576946" w:rsidRDefault="00B547E3" w:rsidP="00B547E3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7C1A6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la</w:t>
            </w:r>
            <w:r w:rsidR="004D3AF6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st</w:t>
            </w: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= </w:t>
            </w:r>
            <w:proofErr w:type="gramStart"/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="00741301" w:rsidRPr="0074130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,</w:t>
            </w: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  </w:t>
            </w:r>
            <w:proofErr w:type="gramEnd"/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               </w:t>
            </w:r>
            <w:r w:rsidR="00CD615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 </w:t>
            </w: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  </w:t>
            </w:r>
            <w:r w:rsidRPr="007C1A62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//</w:t>
            </w:r>
            <w:r w:rsidRPr="0057694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last 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added </w:t>
            </w:r>
            <w:r w:rsidRPr="0057694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vertex</w:t>
            </w:r>
            <w:r w:rsidR="009C0C1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in the subgraph</w:t>
            </w:r>
          </w:p>
          <w:p w14:paraId="513DCC75" w14:textId="0FAA0215" w:rsidR="00C72E61" w:rsidRPr="00576946" w:rsidRDefault="00292F69" w:rsidP="00292F69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E</w:t>
            </w: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>S</w:t>
            </w:r>
            <w:r w:rsidR="00B547E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 xml:space="preserve"> </w:t>
            </w:r>
            <w:r w:rsidRPr="0057694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= </w:t>
            </w:r>
            <w:proofErr w:type="gramStart"/>
            <w:r w:rsidRPr="0057694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Ø</w:t>
            </w:r>
            <w:r w:rsidR="00741301" w:rsidRPr="0074130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,</w:t>
            </w:r>
            <w:r w:rsidR="004D3AF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  </w:t>
            </w:r>
            <w:proofErr w:type="gramEnd"/>
            <w:r w:rsidR="004D3AF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                     // edges of the subgraph</w:t>
            </w:r>
            <w:r w:rsidR="00AD47A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(current solution)</w:t>
            </w:r>
          </w:p>
          <w:p w14:paraId="3EBF2476" w14:textId="1C7BB813" w:rsidR="00B547E3" w:rsidRPr="00B547E3" w:rsidRDefault="00292F69" w:rsidP="00DD4B53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Pr="00B547E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>c</w:t>
            </w:r>
            <w:proofErr w:type="spellEnd"/>
            <w:r w:rsidRPr="0057694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2E61" w:rsidRPr="0057694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= </w:t>
            </w:r>
            <w:proofErr w:type="gramStart"/>
            <w:r w:rsidR="00C72E61" w:rsidRPr="0057694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Ø,</w:t>
            </w:r>
            <w:r w:rsidR="00573CA7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  </w:t>
            </w:r>
            <w:proofErr w:type="gramEnd"/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4D3AF6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                    //</w:t>
            </w:r>
            <w:r w:rsidR="004D3AF6" w:rsidRPr="004D3AF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candidate vertices for extending the solution</w:t>
            </w:r>
          </w:p>
          <w:p w14:paraId="4AD98BFB" w14:textId="081E88EB" w:rsidR="00C72E61" w:rsidRPr="00576946" w:rsidRDefault="00292F69" w:rsidP="00DD4B53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="00B547E3" w:rsidRPr="00B547E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>x</w:t>
            </w:r>
            <w:r w:rsidR="00B547E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 xml:space="preserve"> </w:t>
            </w:r>
            <w:proofErr w:type="gramStart"/>
            <w:r w:rsidRPr="00B547E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=</w:t>
            </w:r>
            <w:r w:rsidRPr="00292F69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13217A" w:rsidRPr="0057694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Ø</w:t>
            </w:r>
            <w:proofErr w:type="gramEnd"/>
            <w:r w:rsidR="00741301" w:rsidRPr="0074130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,</w:t>
            </w:r>
            <w:r w:rsidR="00AD47A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 </w:t>
            </w:r>
            <w:r w:rsidR="00AD47AF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                     //</w:t>
            </w:r>
            <w:r w:rsidR="00AD47AF" w:rsidRPr="004D3AF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47A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excluded </w:t>
            </w:r>
            <w:r w:rsidR="00AD47AF" w:rsidRPr="004D3AF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vertices </w:t>
            </w:r>
            <w:r w:rsidR="00AD47A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as further candidates</w:t>
            </w:r>
          </w:p>
          <w:p w14:paraId="7E5EAF74" w14:textId="16775612" w:rsidR="00AD47AF" w:rsidRPr="00AD47AF" w:rsidRDefault="00AD47AF" w:rsidP="00DD4B53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mbria Math" w:eastAsiaTheme="minorEastAsia" w:hAnsi="Cambria Math" w:cs="Cambria Math"/>
                <w:b/>
                <w:bCs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w </w:t>
            </w:r>
            <w:r w:rsidR="00C72E61" w:rsidRPr="0057694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=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="00C72E61" w:rsidRPr="0057694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0</w:t>
            </w:r>
            <w:r w:rsidR="00741301" w:rsidRPr="0074130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,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  </w:t>
            </w:r>
            <w:proofErr w:type="gramEnd"/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                     </w:t>
            </w:r>
            <w:r w:rsidR="009C0C1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//</w:t>
            </w:r>
            <w:r w:rsidR="00CD615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D615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subgraph</w:t>
            </w:r>
            <w:r w:rsidR="00CD615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weight</w:t>
            </w:r>
            <w:r w:rsidR="00CD615C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: sum of edge weights in</w:t>
            </w:r>
            <w:r w:rsidR="00CD615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CD615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E</w:t>
            </w:r>
            <w:r w:rsidR="00CD615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>S</w:t>
            </w:r>
          </w:p>
          <w:p w14:paraId="16DBF01B" w14:textId="0890488F" w:rsidR="00C72E61" w:rsidRPr="00576946" w:rsidRDefault="00ED2405" w:rsidP="00DD4B53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mbria Math" w:eastAsiaTheme="minorEastAsia" w:hAnsi="Cambria Math" w:cs="Cambria Math"/>
                <w:b/>
                <w:bCs/>
                <w:iCs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ub</w:t>
            </w:r>
            <w:proofErr w:type="spellEnd"/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2E61" w:rsidRPr="00576946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=</w:t>
            </w:r>
            <m:oMath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 xml:space="preserve"> 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 w:cstheme="majorBidi"/>
                      <w:i/>
                      <w:color w:val="000000" w:themeColor="text1"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theme="majorBidi"/>
                      <w:color w:val="000000" w:themeColor="text1"/>
                      <w:sz w:val="24"/>
                      <w:szCs w:val="24"/>
                    </w:rPr>
                    <m:t>i=1</m:t>
                  </m:r>
                </m:sub>
                <m:sup>
                  <m:f>
                    <m:fPr>
                      <m:ctrlPr>
                        <w:rPr>
                          <w:rFonts w:ascii="Cambria Math" w:hAnsi="Cambria Math" w:cstheme="majorBidi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ajorBidi"/>
                          <w:color w:val="000000" w:themeColor="text1"/>
                          <w:sz w:val="24"/>
                          <w:szCs w:val="24"/>
                        </w:rPr>
                        <m:t>k(k-1)</m:t>
                      </m:r>
                    </m:num>
                    <m:den>
                      <m:r>
                        <w:rPr>
                          <w:rFonts w:ascii="Cambria Math" w:hAnsi="Cambria Math" w:cstheme="majorBidi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  <m:e>
                  <m:r>
                    <w:rPr>
                      <w:rFonts w:ascii="Cambria Math" w:hAnsi="Cambria Math" w:cstheme="majorBidi"/>
                      <w:color w:val="000000" w:themeColor="text1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theme="majorBidi"/>
                      <w:color w:val="000000" w:themeColor="text1"/>
                      <w:sz w:val="24"/>
                      <w:szCs w:val="24"/>
                    </w:rPr>
                    <w:sym w:font="Symbol" w:char="F077"/>
                  </m:r>
                </m:e>
              </m:nary>
              <m: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 w:cs="Cambria Math"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Cambria Math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 w:cs="Cambria Math"/>
                      <w:color w:val="000000" w:themeColor="text1"/>
                      <w:sz w:val="24"/>
                      <w:szCs w:val="24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theme="majorBidi"/>
                  <w:color w:val="000000" w:themeColor="text1"/>
                  <w:sz w:val="24"/>
                  <w:szCs w:val="24"/>
                </w:rPr>
                <m:t>)</m:t>
              </m:r>
            </m:oMath>
            <w:r w:rsidR="00C72E61" w:rsidRPr="00576946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, where</w:t>
            </w:r>
            <w:r w:rsidR="00CD615C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D615C" w:rsidRPr="00F0163C"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</w:rPr>
              <w:t>l</w:t>
            </w:r>
            <w:r w:rsidR="00CD615C" w:rsidRPr="00F0163C">
              <w:rPr>
                <w:rFonts w:ascii="Cambria Math" w:eastAsiaTheme="minorEastAsia" w:hAnsi="Cambria Math" w:cstheme="majorBidi"/>
                <w:color w:val="000000" w:themeColor="text1"/>
                <w:sz w:val="24"/>
                <w:szCs w:val="24"/>
                <w:vertAlign w:val="subscript"/>
              </w:rPr>
              <w:t>i</w:t>
            </w:r>
            <w:r w:rsidR="00CD615C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sym w:font="Symbol" w:char="F0CE"/>
            </w:r>
            <w:r w:rsidR="00CD615C" w:rsidRPr="00CD615C">
              <w:rPr>
                <w:rFonts w:ascii="Cambria Math" w:hAnsi="Cambria Math" w:cs="Cambria Math"/>
                <w:b/>
                <w:bCs/>
                <w:color w:val="000000" w:themeColor="text1"/>
                <w:sz w:val="24"/>
                <w:szCs w:val="24"/>
              </w:rPr>
              <w:t>L</w:t>
            </w:r>
            <w:r w:rsidR="00CD615C" w:rsidRPr="00CD615C">
              <w:rPr>
                <w:rFonts w:ascii="Cambria Math" w:hAnsi="Cambria Math" w:cs="Cambria Math"/>
                <w:color w:val="000000" w:themeColor="text1"/>
                <w:sz w:val="24"/>
                <w:szCs w:val="24"/>
                <w:vertAlign w:val="subscript"/>
              </w:rPr>
              <w:t>E</w:t>
            </w:r>
            <w:r w:rsidR="00CD615C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 xml:space="preserve"> and l</w:t>
            </w:r>
            <w:r w:rsidR="00CD615C" w:rsidRPr="00CD615C">
              <w:rPr>
                <w:rFonts w:ascii="Cambria Math" w:hAnsi="Cambria Math" w:cs="Cambria Math"/>
                <w:color w:val="000000" w:themeColor="text1"/>
                <w:sz w:val="24"/>
                <w:szCs w:val="24"/>
                <w:vertAlign w:val="subscript"/>
              </w:rPr>
              <w:t>i</w:t>
            </w:r>
            <w:r w:rsidR="00CD615C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sym w:font="Symbol" w:char="F0CF"/>
            </w:r>
            <w:r w:rsidR="00CD615C" w:rsidRPr="00CD615C">
              <w:rPr>
                <w:rFonts w:ascii="Cambria Math" w:hAnsi="Cambria Math" w:cs="Cambria Math"/>
                <w:b/>
                <w:bCs/>
                <w:color w:val="000000" w:themeColor="text1"/>
                <w:sz w:val="24"/>
                <w:szCs w:val="24"/>
              </w:rPr>
              <w:t>E</w:t>
            </w:r>
            <w:r w:rsidR="00CD615C" w:rsidRPr="00CD615C">
              <w:rPr>
                <w:rFonts w:ascii="Cambria Math" w:hAnsi="Cambria Math" w:cs="Cambria Math"/>
                <w:color w:val="000000" w:themeColor="text1"/>
                <w:sz w:val="24"/>
                <w:szCs w:val="24"/>
                <w:vertAlign w:val="subscript"/>
              </w:rPr>
              <w:t>S</w:t>
            </w:r>
            <w:r w:rsidR="00AD47AF">
              <w:rPr>
                <w:rFonts w:ascii="Times New Roman" w:eastAsiaTheme="minorEastAsia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 xml:space="preserve">   </w:t>
            </w:r>
            <w:r w:rsidR="00AD47AF" w:rsidRPr="00AD47AF">
              <w:rPr>
                <w:rFonts w:ascii="Times New Roman" w:eastAsiaTheme="minorEastAsia" w:hAnsi="Times New Roman" w:cs="Times New Roman"/>
                <w:iCs/>
                <w:color w:val="000000" w:themeColor="text1"/>
                <w:sz w:val="24"/>
                <w:szCs w:val="24"/>
              </w:rPr>
              <w:t>//upper bound</w:t>
            </w:r>
          </w:p>
          <w:p w14:paraId="3EFEFA09" w14:textId="1131C52A" w:rsidR="00ED2405" w:rsidRDefault="00BA40D6" w:rsidP="00C72E61">
            <w:pPr>
              <w:pStyle w:val="ListParagraph"/>
              <w:numPr>
                <w:ilvl w:val="0"/>
                <w:numId w:val="1"/>
              </w:numPr>
              <w:suppressAutoHyphens/>
              <w:autoSpaceDN w:val="0"/>
              <w:spacing w:line="360" w:lineRule="auto"/>
              <w:jc w:val="both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 w:rsidRPr="00ED2405">
              <w:rPr>
                <w:rFonts w:asciiTheme="majorBidi" w:hAnsiTheme="majorBidi" w:cstheme="majorBidi"/>
                <w:sz w:val="24"/>
                <w:szCs w:val="24"/>
              </w:rPr>
              <w:t xml:space="preserve">  </w:t>
            </w:r>
            <w:r w:rsidR="0087387F" w:rsidRPr="00ED2405">
              <w:rPr>
                <w:rFonts w:asciiTheme="majorBidi" w:hAnsiTheme="majorBidi" w:cstheme="majorBidi"/>
                <w:sz w:val="24"/>
                <w:szCs w:val="24"/>
              </w:rPr>
              <w:t xml:space="preserve">   </w:t>
            </w:r>
            <w:r w:rsidR="00ED240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ED2405">
              <w:rPr>
                <w:rFonts w:asciiTheme="majorBidi" w:hAnsiTheme="majorBidi" w:cstheme="majorBidi"/>
                <w:sz w:val="24"/>
                <w:szCs w:val="24"/>
              </w:rPr>
              <w:t>n.</w:t>
            </w:r>
            <w:r w:rsidR="00ED240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="00ED2405" w:rsidRPr="00B547E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>x</w:t>
            </w:r>
            <w:proofErr w:type="spellEnd"/>
            <w:proofErr w:type="gramEnd"/>
            <w:r w:rsidR="00ED240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 xml:space="preserve"> </w:t>
            </w:r>
            <w:r w:rsidR="00ED2405" w:rsidRPr="00B547E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=</w:t>
            </w:r>
            <w:r w:rsidR="00ED240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ED240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ED2405">
              <w:rPr>
                <w:rFonts w:asciiTheme="majorBidi" w:hAnsiTheme="majorBidi" w:cstheme="majorBidi"/>
                <w:sz w:val="24"/>
                <w:szCs w:val="24"/>
              </w:rPr>
              <w:t>n.</w:t>
            </w:r>
            <w:r w:rsidR="00ED240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="00ED2405" w:rsidRPr="00B547E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>x</w:t>
            </w:r>
            <w:proofErr w:type="spellEnd"/>
            <w:r w:rsidR="00ED2405" w:rsidRPr="00ED240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="00ED2405" w:rsidRPr="00ED2405">
              <w:rPr>
                <w:rFonts w:ascii="Cambria Math" w:hAnsi="Cambria Math" w:cs="Cambria Math"/>
                <w:sz w:val="24"/>
                <w:szCs w:val="24"/>
              </w:rPr>
              <w:t>∪</w:t>
            </w:r>
            <w:r w:rsidR="00ED2405">
              <w:rPr>
                <w:rFonts w:ascii="Cambria Math" w:hAnsi="Cambria Math" w:cs="Cambria Math"/>
                <w:sz w:val="24"/>
                <w:szCs w:val="24"/>
              </w:rPr>
              <w:t xml:space="preserve"> </w:t>
            </w:r>
            <w:r w:rsidR="00ED2405" w:rsidRPr="00ED240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</w:t>
            </w:r>
            <w:r w:rsidR="00ED2405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bscript"/>
              </w:rPr>
              <w:t xml:space="preserve">r </w:t>
            </w:r>
          </w:p>
          <w:p w14:paraId="2070FE34" w14:textId="7F672404" w:rsidR="00BA40D6" w:rsidRPr="00ED2405" w:rsidRDefault="00ED2405" w:rsidP="00C72E61">
            <w:pPr>
              <w:pStyle w:val="ListParagraph"/>
              <w:numPr>
                <w:ilvl w:val="0"/>
                <w:numId w:val="1"/>
              </w:numPr>
              <w:suppressAutoHyphens/>
              <w:autoSpaceDN w:val="0"/>
              <w:spacing w:line="360" w:lineRule="auto"/>
              <w:jc w:val="both"/>
              <w:textAlignment w:val="baseline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</w:t>
            </w:r>
            <w:r w:rsidR="000C2F72" w:rsidRPr="00ED240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S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bscript"/>
              </w:rPr>
              <w:t xml:space="preserve">r </w:t>
            </w:r>
            <w:r w:rsidR="000C2F72" w:rsidRPr="00ED2405">
              <w:rPr>
                <w:rFonts w:asciiTheme="majorBidi" w:hAnsiTheme="majorBidi" w:cstheme="majorBidi"/>
                <w:sz w:val="24"/>
                <w:szCs w:val="24"/>
              </w:rPr>
              <w:t>=</w:t>
            </w:r>
            <w:r w:rsidR="000C2F72" w:rsidRPr="00ED2405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S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bscript"/>
              </w:rPr>
              <w:t xml:space="preserve">r </w:t>
            </w:r>
            <w:r w:rsidR="000C2F72" w:rsidRPr="00ED2405">
              <w:rPr>
                <w:rFonts w:ascii="Cambria Math" w:hAnsi="Cambria Math" w:cs="Cambria Math"/>
                <w:sz w:val="24"/>
                <w:szCs w:val="24"/>
              </w:rPr>
              <w:t xml:space="preserve">∪ </w:t>
            </w:r>
            <w:r w:rsidR="00741301">
              <w:rPr>
                <w:rFonts w:ascii="Cambria Math" w:hAnsi="Cambria Math" w:cs="Cambria Math"/>
                <w:sz w:val="24"/>
                <w:szCs w:val="24"/>
              </w:rPr>
              <w:t>{</w:t>
            </w:r>
            <w:r w:rsidR="000C2F72" w:rsidRPr="00ED2405">
              <w:rPr>
                <w:rFonts w:ascii="Cambria Math" w:hAnsi="Cambria Math" w:cs="Cambria Math"/>
                <w:b/>
                <w:bCs/>
                <w:sz w:val="24"/>
                <w:szCs w:val="24"/>
              </w:rPr>
              <w:t>v</w:t>
            </w:r>
            <w:r w:rsidR="00741301" w:rsidRPr="00741301">
              <w:rPr>
                <w:rFonts w:ascii="Cambria Math" w:hAnsi="Cambria Math" w:cs="Cambria Math"/>
                <w:sz w:val="24"/>
                <w:szCs w:val="24"/>
              </w:rPr>
              <w:t>}</w:t>
            </w:r>
          </w:p>
          <w:p w14:paraId="2B12F9B3" w14:textId="798A83C8" w:rsidR="00C72E61" w:rsidRPr="001366D4" w:rsidRDefault="00C72E61" w:rsidP="00BA40D6">
            <w:pPr>
              <w:pStyle w:val="ListParagraph"/>
              <w:numPr>
                <w:ilvl w:val="0"/>
                <w:numId w:val="1"/>
              </w:numPr>
              <w:suppressAutoHyphens/>
              <w:autoSpaceDN w:val="0"/>
              <w:spacing w:line="360" w:lineRule="auto"/>
              <w:jc w:val="both"/>
              <w:textAlignment w:val="baseline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4903E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    </w:t>
            </w:r>
            <w:r w:rsidR="00ED240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B547E3" w:rsidRPr="00ED240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bestSolutions</w:t>
            </w:r>
            <w:proofErr w:type="spellEnd"/>
            <w:r w:rsidR="00B547E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="00B547E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= </w:t>
            </w:r>
            <w:r w:rsidR="00ED2405" w:rsidRPr="00ED240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ED2405" w:rsidRPr="00ED2405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bestSolutions</w:t>
            </w:r>
            <w:proofErr w:type="spellEnd"/>
            <w:proofErr w:type="gramEnd"/>
            <w:r w:rsidR="00ED2405" w:rsidRPr="004903E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ED2405" w:rsidRPr="00ED2405">
              <w:rPr>
                <w:rFonts w:ascii="Cambria Math" w:hAnsi="Cambria Math" w:cs="Cambria Math"/>
                <w:sz w:val="24"/>
                <w:szCs w:val="24"/>
              </w:rPr>
              <w:t>∪</w:t>
            </w:r>
            <w:r w:rsidR="00ED2405">
              <w:rPr>
                <w:rFonts w:ascii="Cambria Math" w:hAnsi="Cambria Math" w:cs="Cambria Math"/>
                <w:sz w:val="24"/>
                <w:szCs w:val="24"/>
              </w:rPr>
              <w:t xml:space="preserve"> </w:t>
            </w:r>
            <w:proofErr w:type="spellStart"/>
            <w:r w:rsidRPr="004903E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BnB</w:t>
            </w:r>
            <w:r w:rsidR="00B547E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_</w:t>
            </w:r>
            <w:r w:rsidR="00F85B1E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FS</w:t>
            </w:r>
            <w:proofErr w:type="spellEnd"/>
            <w:r w:rsidRPr="004903E3"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 w:themeFill="background1"/>
              </w:rPr>
              <w:t>(</w:t>
            </w:r>
            <w:r w:rsidR="00BA40D6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shd w:val="clear" w:color="auto" w:fill="FFFFFF" w:themeFill="background1"/>
              </w:rPr>
              <w:t>n</w:t>
            </w:r>
            <w:r w:rsidRPr="004903E3">
              <w:rPr>
                <w:rFonts w:asciiTheme="majorBidi" w:hAnsiTheme="majorBidi" w:cstheme="majorBidi"/>
                <w:color w:val="000000" w:themeColor="text1"/>
                <w:sz w:val="24"/>
                <w:szCs w:val="24"/>
                <w:shd w:val="clear" w:color="auto" w:fill="FFFFFF" w:themeFill="background1"/>
              </w:rPr>
              <w:t>)</w:t>
            </w:r>
          </w:p>
          <w:p w14:paraId="5B798F56" w14:textId="1D76F7DF" w:rsidR="00356304" w:rsidRDefault="00C72E61" w:rsidP="00F50D60">
            <w:pPr>
              <w:pStyle w:val="ListParagraph"/>
              <w:numPr>
                <w:ilvl w:val="0"/>
                <w:numId w:val="1"/>
              </w:numPr>
              <w:suppressAutoHyphens/>
              <w:autoSpaceDN w:val="0"/>
              <w:spacing w:line="360" w:lineRule="auto"/>
              <w:jc w:val="both"/>
              <w:textAlignment w:val="baseline"/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903E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End </w:t>
            </w:r>
            <w:r w:rsidR="005F62F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F</w:t>
            </w:r>
            <w:r w:rsidRPr="004903E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or</w:t>
            </w:r>
          </w:p>
          <w:p w14:paraId="76307AF3" w14:textId="694D5459" w:rsidR="00C72E61" w:rsidRPr="00B547E3" w:rsidRDefault="009C0C13" w:rsidP="008A72D1">
            <w:pPr>
              <w:pStyle w:val="ListParagraph"/>
              <w:numPr>
                <w:ilvl w:val="0"/>
                <w:numId w:val="1"/>
              </w:numPr>
              <w:suppressAutoHyphens/>
              <w:autoSpaceDN w:val="0"/>
              <w:spacing w:line="360" w:lineRule="auto"/>
              <w:jc w:val="both"/>
              <w:textAlignment w:val="baseline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return </w:t>
            </w:r>
            <w:proofErr w:type="spellStart"/>
            <w:r w:rsidR="00B547E3" w:rsidRPr="009C0C1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b</w:t>
            </w:r>
            <w:r w:rsidR="00356304" w:rsidRPr="009C0C1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est</w:t>
            </w:r>
            <w:r w:rsidRPr="009C0C1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="00356304" w:rsidRPr="009C0C1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olution</w:t>
            </w:r>
            <w:r w:rsidR="00B547E3" w:rsidRPr="009C0C1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s</w:t>
            </w:r>
            <w:proofErr w:type="spellEnd"/>
          </w:p>
        </w:tc>
      </w:tr>
      <w:tr w:rsidR="00C72E61" w:rsidRPr="004903E3" w14:paraId="236663EA" w14:textId="77777777" w:rsidTr="00C72E61">
        <w:tc>
          <w:tcPr>
            <w:tcW w:w="921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0D91F" w14:textId="77777777" w:rsidR="00C72E61" w:rsidRPr="004903E3" w:rsidRDefault="00C72E61" w:rsidP="00C72E61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</w:tbl>
    <w:p w14:paraId="31D72B64" w14:textId="77777777" w:rsidR="00E54EEB" w:rsidRDefault="00E54EEB" w:rsidP="00FB6FCA">
      <w:pPr>
        <w:rPr>
          <w:rFonts w:asciiTheme="majorBidi" w:hAnsiTheme="majorBidi" w:cstheme="majorBidi"/>
          <w:color w:val="000000" w:themeColor="text1"/>
        </w:rPr>
      </w:pPr>
    </w:p>
    <w:p w14:paraId="231A788B" w14:textId="77777777" w:rsidR="00E54EEB" w:rsidRDefault="00E54EEB" w:rsidP="00FB6FCA">
      <w:pPr>
        <w:rPr>
          <w:rFonts w:asciiTheme="majorBidi" w:hAnsiTheme="majorBidi" w:cstheme="majorBidi"/>
          <w:color w:val="000000" w:themeColor="text1"/>
        </w:rPr>
      </w:pPr>
    </w:p>
    <w:p w14:paraId="01C717DD" w14:textId="4DEB3647" w:rsidR="00E754F9" w:rsidRDefault="00E754F9" w:rsidP="00FB6FCA">
      <w:pPr>
        <w:rPr>
          <w:rFonts w:ascii="Cambria Math" w:hAnsi="Cambria Math" w:cs="Cambria Math"/>
          <w:color w:val="202122"/>
          <w:sz w:val="21"/>
          <w:szCs w:val="21"/>
          <w:shd w:val="clear" w:color="auto" w:fill="FFFFFF"/>
        </w:rPr>
      </w:pPr>
    </w:p>
    <w:tbl>
      <w:tblPr>
        <w:tblStyle w:val="TableGrid"/>
        <w:tblpPr w:leftFromText="180" w:rightFromText="180" w:vertAnchor="text" w:horzAnchor="margin" w:tblpY="491"/>
        <w:tblOverlap w:val="never"/>
        <w:tblW w:w="9498" w:type="dxa"/>
        <w:tblLook w:val="04A0" w:firstRow="1" w:lastRow="0" w:firstColumn="1" w:lastColumn="0" w:noHBand="0" w:noVBand="1"/>
      </w:tblPr>
      <w:tblGrid>
        <w:gridCol w:w="9498"/>
      </w:tblGrid>
      <w:tr w:rsidR="00E754F9" w:rsidRPr="004903E3" w14:paraId="04AFEBAA" w14:textId="77777777" w:rsidTr="00CA49CE">
        <w:tc>
          <w:tcPr>
            <w:tcW w:w="9498" w:type="dxa"/>
            <w:tcBorders>
              <w:left w:val="nil"/>
              <w:bottom w:val="single" w:sz="4" w:space="0" w:color="auto"/>
              <w:right w:val="nil"/>
            </w:tcBorders>
          </w:tcPr>
          <w:p w14:paraId="046C8A33" w14:textId="0D715D04" w:rsidR="00E754F9" w:rsidRPr="004903E3" w:rsidRDefault="00E754F9" w:rsidP="00CA49CE">
            <w:pPr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</w:pPr>
            <w:r w:rsidRPr="004903E3"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</w:rPr>
              <w:lastRenderedPageBreak/>
              <w:t xml:space="preserve">Algorithm 2:  </w:t>
            </w:r>
            <w:r w:rsidRPr="004903E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4903E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BnB</w:t>
            </w: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_DFS</w:t>
            </w:r>
            <w:proofErr w:type="spellEnd"/>
          </w:p>
          <w:p w14:paraId="52FE6685" w14:textId="77777777" w:rsidR="00E754F9" w:rsidRPr="004903E3" w:rsidRDefault="00E754F9" w:rsidP="00CA49CE">
            <w:p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</w:tc>
      </w:tr>
      <w:tr w:rsidR="00E754F9" w:rsidRPr="001128FA" w14:paraId="27568D68" w14:textId="77777777" w:rsidTr="00CA49CE">
        <w:tc>
          <w:tcPr>
            <w:tcW w:w="9498" w:type="dxa"/>
            <w:tcBorders>
              <w:left w:val="nil"/>
              <w:right w:val="nil"/>
            </w:tcBorders>
          </w:tcPr>
          <w:p w14:paraId="6BF08916" w14:textId="51DBF7F7" w:rsidR="00E754F9" w:rsidRPr="001128FA" w:rsidRDefault="00E754F9" w:rsidP="00CA49C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  <w:p w14:paraId="31B5010B" w14:textId="7FB1C806" w:rsidR="00CD26DD" w:rsidRPr="00D95AEB" w:rsidRDefault="00E754F9" w:rsidP="00D95AEB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u w:val="single"/>
              </w:rPr>
              <w:t>Input</w:t>
            </w:r>
            <w:r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:</w:t>
            </w:r>
            <w:r w:rsidR="00D95AE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    </w:t>
            </w:r>
            <w:r w:rsidRPr="009C0C1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</w:t>
            </w:r>
            <w:r w:rsidR="00EB7549" w:rsidRPr="009C0C1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,</w:t>
            </w:r>
            <w:r w:rsidR="009C4EBC" w:rsidRPr="009C0C1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C0C13" w:rsidRPr="009C0C1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he</w:t>
            </w:r>
            <w:r w:rsidR="009C4EBC" w:rsidRPr="009C0C1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9C4EBC" w:rsidRPr="009C0C1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nB</w:t>
            </w:r>
            <w:proofErr w:type="spellEnd"/>
            <w:r w:rsidR="009C4EBC" w:rsidRPr="009C0C1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node</w:t>
            </w:r>
            <w:r w:rsidR="00EB7549" w:rsidRPr="009C0C1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to be </w:t>
            </w:r>
            <w:r w:rsidR="009C0C13" w:rsidRPr="009C0C1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visited</w:t>
            </w:r>
          </w:p>
          <w:p w14:paraId="27872EFE" w14:textId="3C8120CB" w:rsidR="00CF06E1" w:rsidRPr="00CF06E1" w:rsidRDefault="00E754F9" w:rsidP="00D95AEB">
            <w:pP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</w:pPr>
            <w:r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u w:val="single"/>
              </w:rPr>
              <w:t>Output</w:t>
            </w:r>
            <w:r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: </w:t>
            </w:r>
            <w:r w:rsidR="00D95AEB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bestSolution</w:t>
            </w:r>
            <w:r w:rsidR="00EB7549"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s</w:t>
            </w:r>
            <w:proofErr w:type="spellEnd"/>
            <w:r w:rsidR="00EB7549"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, the heaviest subgraphs (one or more with the same </w:t>
            </w:r>
            <w:proofErr w:type="spellStart"/>
            <w:r w:rsidR="009C0C13"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estC</w:t>
            </w:r>
            <w:r w:rsidR="00EB7549"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ost</w:t>
            </w:r>
            <w:proofErr w:type="spellEnd"/>
            <w:r w:rsidR="00EB7549"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</w:p>
          <w:p w14:paraId="10ED9B50" w14:textId="77777777" w:rsidR="00D95AEB" w:rsidRPr="00D95AEB" w:rsidRDefault="00D95AEB" w:rsidP="00D95AEB">
            <w:pPr>
              <w:pStyle w:val="ListParagraph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</w:pPr>
          </w:p>
          <w:p w14:paraId="77C5DB01" w14:textId="5FBA80D7" w:rsidR="00CF06E1" w:rsidRPr="00CF06E1" w:rsidRDefault="00623AEB" w:rsidP="00CF06E1">
            <w:pPr>
              <w:pStyle w:val="ListParagraph"/>
              <w:numPr>
                <w:ilvl w:val="0"/>
                <w:numId w:val="2"/>
              </w:numP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</w:pPr>
            <w:r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Generate a set of candidate vertices </w:t>
            </w:r>
            <w:r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C</w:t>
            </w:r>
            <w:r w:rsidR="009C0C13"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=</w:t>
            </w:r>
            <w:r w:rsidRPr="00CF06E1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F06E1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n.</w:t>
            </w:r>
            <w:r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c</w:t>
            </w:r>
            <w:proofErr w:type="spellEnd"/>
            <w:proofErr w:type="gramEnd"/>
            <w:r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CF06E1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∪</w:t>
            </w:r>
            <w:r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Neighbours(</w:t>
            </w:r>
            <w:proofErr w:type="spellStart"/>
            <w:r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.la</w:t>
            </w:r>
            <w:r w:rsidR="009C0C13"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st</w:t>
            </w:r>
            <w:r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</w:t>
            </w:r>
            <w:proofErr w:type="spellEnd"/>
            <w:r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  <w:r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1826A9"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\ </w:t>
            </w:r>
            <w:proofErr w:type="spellStart"/>
            <w:r w:rsidR="001826A9"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.V</w:t>
            </w:r>
            <w:r w:rsidR="001826A9"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S</w:t>
            </w:r>
            <w:proofErr w:type="spellEnd"/>
            <w:r w:rsidR="001826A9"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 xml:space="preserve"> </w:t>
            </w:r>
            <w:r w:rsidR="001826A9"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\ </w:t>
            </w:r>
            <w:proofErr w:type="spellStart"/>
            <w:r w:rsidR="001826A9"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.V</w:t>
            </w:r>
            <w:r w:rsidR="001826A9"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x</w:t>
            </w:r>
            <w:proofErr w:type="spellEnd"/>
            <w:r w:rsid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03656889" w14:textId="328A1EA1" w:rsidR="00CF06E1" w:rsidRPr="00CF06E1" w:rsidRDefault="001826A9" w:rsidP="00CF06E1">
            <w:pPr>
              <w:pStyle w:val="ListParagraph"/>
              <w:numPr>
                <w:ilvl w:val="0"/>
                <w:numId w:val="2"/>
              </w:numP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</w:t>
            </w:r>
            <w:r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.</w:t>
            </w:r>
            <w:r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c</w:t>
            </w:r>
            <w:proofErr w:type="spellEnd"/>
            <w:proofErr w:type="gramEnd"/>
            <w:r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= C</w:t>
            </w:r>
          </w:p>
          <w:p w14:paraId="31DDBDB5" w14:textId="6E385D6F" w:rsidR="00CF06E1" w:rsidRPr="00CF06E1" w:rsidRDefault="00E754F9" w:rsidP="00D7427B">
            <w:pPr>
              <w:pStyle w:val="ListParagraph"/>
              <w:numPr>
                <w:ilvl w:val="0"/>
                <w:numId w:val="2"/>
              </w:numPr>
              <w:suppressAutoHyphens/>
              <w:autoSpaceDN w:val="0"/>
              <w:spacing w:line="360" w:lineRule="auto"/>
              <w:jc w:val="both"/>
              <w:textAlignment w:val="baseline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F06E1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Let </w:t>
            </w:r>
            <w:proofErr w:type="spellStart"/>
            <w:r w:rsidRPr="00CF06E1"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</w:rPr>
              <w:t>L</w:t>
            </w:r>
            <w:r w:rsidR="002155C2"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c</w:t>
            </w:r>
            <w:proofErr w:type="spellEnd"/>
            <w:r w:rsidRPr="00CF06E1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2155C2" w:rsidRPr="00CF06E1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be </w:t>
            </w:r>
            <w:r w:rsidR="009C0C13" w:rsidRPr="00CF06E1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the</w:t>
            </w:r>
            <w:r w:rsidR="002155C2" w:rsidRPr="00CF06E1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CF06E1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list of </w:t>
            </w:r>
            <w:r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candidate vertices </w:t>
            </w:r>
            <w:r w:rsidRPr="00CF06E1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sorted </w:t>
            </w:r>
            <w:r w:rsidR="009C0C13" w:rsidRPr="00CF06E1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by</w:t>
            </w:r>
            <w:r w:rsidRPr="00CF06E1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2155C2" w:rsidRPr="00CF06E1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the </w:t>
            </w:r>
            <w:r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weighted degree</w:t>
            </w:r>
            <w:r w:rsidR="009C0C13"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: </w:t>
            </w:r>
            <w:proofErr w:type="spellStart"/>
            <w:r w:rsidR="002155C2"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L</w:t>
            </w:r>
            <w:r w:rsidR="00CD26DD"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c</w:t>
            </w:r>
            <w:proofErr w:type="spellEnd"/>
            <w:r w:rsidR="002155C2"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= sort(</w:t>
            </w:r>
            <w:r w:rsidR="002155C2"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C</w:t>
            </w:r>
            <w:r w:rsidR="002155C2"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)</w:t>
            </w:r>
          </w:p>
          <w:p w14:paraId="448F7359" w14:textId="697B14E6" w:rsidR="00CF06E1" w:rsidRPr="00CF06E1" w:rsidRDefault="009C0C13" w:rsidP="00BD5C47">
            <w:pPr>
              <w:pStyle w:val="ListParagraph"/>
              <w:numPr>
                <w:ilvl w:val="0"/>
                <w:numId w:val="2"/>
              </w:numPr>
              <w:suppressAutoHyphens/>
              <w:autoSpaceDN w:val="0"/>
              <w:spacing w:line="360" w:lineRule="auto"/>
              <w:jc w:val="both"/>
              <w:textAlignment w:val="baseline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Initialise the set of visited </w:t>
            </w:r>
            <w:r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candidate</w:t>
            </w:r>
            <w:r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vertices</w:t>
            </w:r>
            <w:r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S</w:t>
            </w:r>
            <w:r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c</w:t>
            </w:r>
            <w:r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 xml:space="preserve"> </w:t>
            </w:r>
            <w:r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=</w:t>
            </w:r>
            <w:r w:rsidRPr="00CF06E1">
              <w:rPr>
                <w:rFonts w:asciiTheme="majorBidi" w:hAnsiTheme="majorBidi" w:cstheme="majorBidi"/>
                <w:iCs/>
                <w:color w:val="000000" w:themeColor="text1"/>
                <w:sz w:val="24"/>
                <w:szCs w:val="24"/>
              </w:rPr>
              <w:t xml:space="preserve"> Ø </w:t>
            </w:r>
          </w:p>
          <w:p w14:paraId="6A51AA45" w14:textId="1BDEEFF7" w:rsidR="004C7D0B" w:rsidRPr="005F62F3" w:rsidRDefault="005F62F3" w:rsidP="005F62F3">
            <w:pPr>
              <w:pStyle w:val="ListParagraph"/>
              <w:numPr>
                <w:ilvl w:val="0"/>
                <w:numId w:val="2"/>
              </w:numPr>
              <w:suppressAutoHyphens/>
              <w:autoSpaceDN w:val="0"/>
              <w:spacing w:line="360" w:lineRule="auto"/>
              <w:jc w:val="both"/>
              <w:textAlignment w:val="baseline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F</w:t>
            </w:r>
            <w:r w:rsidR="00E754F9"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or</w:t>
            </w:r>
            <w:r w:rsidR="00E754F9"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each</w:t>
            </w:r>
            <w:r w:rsidR="002155C2"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candidate vertex</w:t>
            </w:r>
            <w:r w:rsidR="00E754F9"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E754F9"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="002155C2"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c</w:t>
            </w:r>
            <w:proofErr w:type="spellEnd"/>
            <w:r w:rsidR="00E754F9"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E754F9" w:rsidRPr="00CF06E1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∈</w:t>
            </w:r>
            <w:r w:rsidR="00E754F9"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E754F9" w:rsidRPr="00CF06E1"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</w:rPr>
              <w:t>L</w:t>
            </w:r>
            <w:r w:rsidR="002155C2"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c</w:t>
            </w:r>
            <w:proofErr w:type="spellEnd"/>
            <w:r w:rsidR="00741301"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21720" w:rsidRPr="00CF06E1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  //generate chid nodes from candidates</w:t>
            </w:r>
          </w:p>
          <w:p w14:paraId="1841F4B3" w14:textId="7CC3F1AC" w:rsidR="00E754F9" w:rsidRPr="001128FA" w:rsidRDefault="004C7D0B" w:rsidP="009C0C13">
            <w:pPr>
              <w:pStyle w:val="ListParagraph"/>
              <w:numPr>
                <w:ilvl w:val="0"/>
                <w:numId w:val="2"/>
              </w:numP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</w:pPr>
            <w:r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    </w:t>
            </w:r>
            <w:r w:rsidR="00E754F9" w:rsidRPr="001128FA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 xml:space="preserve">Create </w:t>
            </w:r>
            <w:r w:rsidR="009C0C13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 xml:space="preserve">a </w:t>
            </w:r>
            <w:proofErr w:type="spellStart"/>
            <w:r w:rsidR="00E754F9" w:rsidRPr="009C0C13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BnB</w:t>
            </w:r>
            <w:proofErr w:type="spellEnd"/>
            <w:r w:rsidR="00E754F9" w:rsidRPr="001128FA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 xml:space="preserve"> child </w:t>
            </w:r>
            <w:proofErr w:type="gramStart"/>
            <w:r w:rsidR="00E754F9" w:rsidRPr="001128FA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 xml:space="preserve">node  </w:t>
            </w:r>
            <w:proofErr w:type="spellStart"/>
            <w:r w:rsidR="00E754F9" w:rsidRPr="00021720">
              <w:rPr>
                <w:rFonts w:asciiTheme="majorBidi" w:eastAsiaTheme="minorEastAsia" w:hAnsiTheme="majorBidi" w:cstheme="majorBidi"/>
                <w:b/>
                <w:iCs/>
                <w:color w:val="000000" w:themeColor="text1"/>
                <w:sz w:val="24"/>
                <w:szCs w:val="24"/>
              </w:rPr>
              <w:t>n</w:t>
            </w:r>
            <w:r w:rsidR="00E754F9" w:rsidRPr="00021720">
              <w:rPr>
                <w:rFonts w:asciiTheme="majorBidi" w:hAnsiTheme="majorBidi" w:cstheme="majorBidi"/>
                <w:bCs/>
                <w:iCs/>
                <w:color w:val="000000" w:themeColor="text1"/>
                <w:sz w:val="24"/>
                <w:szCs w:val="24"/>
                <w:vertAlign w:val="subscript"/>
              </w:rPr>
              <w:t>c</w:t>
            </w:r>
            <w:proofErr w:type="spellEnd"/>
            <w:proofErr w:type="gramEnd"/>
            <w:r w:rsidR="00E754F9" w:rsidRPr="001128FA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 xml:space="preserve"> =</w:t>
            </w:r>
            <w:r w:rsidR="009C0C13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 xml:space="preserve"> </w:t>
            </w:r>
            <w:r w:rsidR="00E754F9" w:rsidRPr="001128FA">
              <w:rPr>
                <w:rFonts w:ascii="Cambria Math" w:eastAsiaTheme="minorEastAsia" w:hAnsi="Cambria Math" w:cs="Cambria Math"/>
                <w:color w:val="000000" w:themeColor="text1"/>
                <w:sz w:val="24"/>
                <w:szCs w:val="24"/>
              </w:rPr>
              <w:t>node(</w:t>
            </w:r>
            <w:r w:rsidRPr="001128FA">
              <w:rPr>
                <w:rFonts w:ascii="Cambria Math" w:eastAsiaTheme="minorEastAsia" w:hAnsi="Cambria Math" w:cs="Cambria Math"/>
                <w:b/>
                <w:bCs/>
                <w:color w:val="000000" w:themeColor="text1"/>
                <w:sz w:val="24"/>
                <w:szCs w:val="24"/>
              </w:rPr>
              <w:t>n</w:t>
            </w:r>
            <w:r w:rsidRPr="001128FA">
              <w:rPr>
                <w:rFonts w:ascii="Cambria Math" w:eastAsiaTheme="minorEastAsia" w:hAnsi="Cambria Math" w:cs="Cambria Math"/>
                <w:color w:val="000000" w:themeColor="text1"/>
                <w:sz w:val="24"/>
                <w:szCs w:val="24"/>
              </w:rPr>
              <w:t xml:space="preserve">, </w:t>
            </w:r>
            <w:r w:rsidRPr="001128FA">
              <w:rPr>
                <w:rFonts w:ascii="Cambria Math" w:eastAsiaTheme="minorEastAsia" w:hAnsi="Cambria Math" w:cs="Cambria Math"/>
                <w:b/>
                <w:bCs/>
                <w:color w:val="000000" w:themeColor="text1"/>
                <w:sz w:val="24"/>
                <w:szCs w:val="24"/>
              </w:rPr>
              <w:t>C</w:t>
            </w:r>
            <w:r w:rsidRPr="001128FA">
              <w:rPr>
                <w:rFonts w:ascii="Cambria Math" w:eastAsiaTheme="minorEastAsia" w:hAnsi="Cambria Math" w:cs="Cambria Math"/>
                <w:color w:val="000000" w:themeColor="text1"/>
                <w:sz w:val="24"/>
                <w:szCs w:val="24"/>
              </w:rPr>
              <w:t>) and i</w:t>
            </w:r>
            <w:r w:rsidR="00E754F9" w:rsidRPr="001128FA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nitiali</w:t>
            </w:r>
            <w:r w:rsidR="00741301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s</w:t>
            </w:r>
            <w:r w:rsidR="00E754F9" w:rsidRPr="001128FA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e</w:t>
            </w:r>
            <w:r w:rsidR="00E754F9" w:rsidRPr="001128FA">
              <w:rPr>
                <w:rFonts w:asciiTheme="majorBidi" w:eastAsiaTheme="minorEastAsia" w:hAnsiTheme="majorBidi" w:cstheme="majorBidi"/>
                <w:b/>
                <w:i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E754F9" w:rsidRPr="00021720">
              <w:rPr>
                <w:rFonts w:asciiTheme="majorBidi" w:eastAsiaTheme="minorEastAsia" w:hAnsiTheme="majorBidi" w:cstheme="majorBidi"/>
                <w:b/>
                <w:iCs/>
                <w:color w:val="000000" w:themeColor="text1"/>
                <w:sz w:val="24"/>
                <w:szCs w:val="24"/>
              </w:rPr>
              <w:t>n</w:t>
            </w:r>
            <w:r w:rsidR="00E754F9" w:rsidRPr="00021720">
              <w:rPr>
                <w:rFonts w:asciiTheme="majorBidi" w:hAnsiTheme="majorBidi" w:cstheme="majorBidi"/>
                <w:bCs/>
                <w:iCs/>
                <w:color w:val="000000" w:themeColor="text1"/>
                <w:sz w:val="24"/>
                <w:szCs w:val="24"/>
                <w:vertAlign w:val="subscript"/>
              </w:rPr>
              <w:t>c</w:t>
            </w:r>
            <w:proofErr w:type="spellEnd"/>
            <w:r w:rsidR="00E754F9" w:rsidRPr="001128FA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 with these values:</w:t>
            </w:r>
          </w:p>
          <w:p w14:paraId="29B2F4DE" w14:textId="1D1FEA5F" w:rsidR="002155C2" w:rsidRPr="001128FA" w:rsidRDefault="00E754F9" w:rsidP="009C0C13">
            <w:pPr>
              <w:pStyle w:val="ListParagraph"/>
              <w:numPr>
                <w:ilvl w:val="0"/>
                <w:numId w:val="19"/>
              </w:numPr>
              <w:spacing w:after="160" w:line="259" w:lineRule="auto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</w:pP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>S</w:t>
            </w:r>
            <w:r w:rsidR="002155C2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 xml:space="preserve"> </w:t>
            </w:r>
            <w:r w:rsidRPr="001128FA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=</w:t>
            </w:r>
            <w:r w:rsidR="005C1302" w:rsidRPr="001128FA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28FA"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</w:rPr>
              <w:t>n</w:t>
            </w:r>
            <w:r w:rsidRPr="001128FA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.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>S</w:t>
            </w:r>
            <w:proofErr w:type="spellEnd"/>
            <w:r w:rsidR="00C91988" w:rsidRPr="001128FA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,</w:t>
            </w:r>
          </w:p>
          <w:p w14:paraId="35553DD6" w14:textId="7CF08842" w:rsidR="00E754F9" w:rsidRPr="001128FA" w:rsidRDefault="00E754F9" w:rsidP="009C0C13">
            <w:pPr>
              <w:pStyle w:val="ListParagraph"/>
              <w:numPr>
                <w:ilvl w:val="0"/>
                <w:numId w:val="19"/>
              </w:numPr>
              <w:spacing w:after="160" w:line="259" w:lineRule="auto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</w:pP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E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 xml:space="preserve">S 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= n.E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>S</w:t>
            </w:r>
            <w:r w:rsidR="002155C2"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,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1128FA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   </w:t>
            </w:r>
          </w:p>
          <w:p w14:paraId="33FE1FB4" w14:textId="0D4E5E21" w:rsidR="002155C2" w:rsidRPr="001128FA" w:rsidRDefault="00E754F9" w:rsidP="009C0C13">
            <w:pPr>
              <w:pStyle w:val="ListParagraph"/>
              <w:numPr>
                <w:ilvl w:val="0"/>
                <w:numId w:val="19"/>
              </w:numPr>
              <w:spacing w:after="160" w:line="259" w:lineRule="auto"/>
              <w:rPr>
                <w:rFonts w:asciiTheme="majorBidi" w:eastAsiaTheme="minorEastAsia" w:hAnsiTheme="majorBidi" w:cstheme="majorBidi"/>
                <w:color w:val="BFBFBF" w:themeColor="background1" w:themeShade="BF"/>
                <w:sz w:val="24"/>
                <w:szCs w:val="24"/>
              </w:rPr>
            </w:pP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>C</w:t>
            </w:r>
            <w:r w:rsidR="002155C2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 xml:space="preserve"> 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=</w:t>
            </w:r>
            <w:r w:rsidR="005C1302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Pr="001128FA"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</w:rPr>
              <w:t>C</w:t>
            </w:r>
            <w:r w:rsidRPr="001128FA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,</w:t>
            </w:r>
            <w:r w:rsidR="008655DF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   </w:t>
            </w:r>
            <w:proofErr w:type="gramEnd"/>
            <w:r w:rsidR="008655DF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               </w:t>
            </w:r>
            <w:r w:rsidR="00CD615C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655DF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// known candidates that have an edge to a vertex in</w:t>
            </w:r>
            <w:r w:rsidR="008655DF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V</w:t>
            </w:r>
            <w:r w:rsidR="008655DF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>S</w:t>
            </w:r>
            <w:r w:rsidR="008655DF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2232072C" w14:textId="507F92D2" w:rsidR="00E754F9" w:rsidRPr="001128FA" w:rsidRDefault="00623AEB" w:rsidP="009C0C13">
            <w:pPr>
              <w:pStyle w:val="ListParagraph"/>
              <w:numPr>
                <w:ilvl w:val="0"/>
                <w:numId w:val="19"/>
              </w:numPr>
              <w:spacing w:after="160" w:line="259" w:lineRule="auto"/>
              <w:rPr>
                <w:rFonts w:asciiTheme="majorBidi" w:eastAsiaTheme="minorEastAsia" w:hAnsiTheme="majorBidi" w:cstheme="majorBidi"/>
                <w:color w:val="BFBFBF" w:themeColor="background1" w:themeShade="BF"/>
                <w:sz w:val="24"/>
                <w:szCs w:val="24"/>
              </w:rPr>
            </w:pPr>
            <w:proofErr w:type="gramStart"/>
            <w:r w:rsidRPr="001128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Pr="00623AE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  <w:r w:rsidR="00E754F9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 xml:space="preserve">  </w:t>
            </w:r>
            <w:r w:rsidR="00E754F9" w:rsidRPr="001128FA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=</w:t>
            </w:r>
            <w:proofErr w:type="gramEnd"/>
            <w:r w:rsidR="00E754F9" w:rsidRPr="001128FA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E754F9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.</w:t>
            </w:r>
            <w:r w:rsidRPr="001128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Pr="00623AE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  <w:proofErr w:type="spellEnd"/>
            <w:r w:rsidR="00CF06E1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,</w:t>
            </w:r>
            <w:r w:rsidR="00E754F9" w:rsidRPr="001128FA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        </w:t>
            </w:r>
          </w:p>
          <w:p w14:paraId="594DE054" w14:textId="7F114A3D" w:rsidR="00CF06E1" w:rsidRPr="00CF06E1" w:rsidRDefault="00CD615C" w:rsidP="00CF06E1">
            <w:pPr>
              <w:pStyle w:val="ListParagraph"/>
              <w:numPr>
                <w:ilvl w:val="0"/>
                <w:numId w:val="19"/>
              </w:numPr>
              <w:spacing w:after="160" w:line="259" w:lineRule="auto"/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w</w:t>
            </w:r>
            <w:r w:rsidR="002155C2" w:rsidRPr="001128FA"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E754F9" w:rsidRPr="001128FA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= </w:t>
            </w:r>
            <w:proofErr w:type="spellStart"/>
            <w:r w:rsidR="00C91988" w:rsidRPr="001128FA"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</w:rPr>
              <w:t>n</w:t>
            </w:r>
            <w:r w:rsidR="00C91988" w:rsidRPr="001128FA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w</w:t>
            </w:r>
            <w:proofErr w:type="spellEnd"/>
            <w: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               </w:t>
            </w:r>
            <w:r w:rsidR="00C91988" w:rsidRPr="001128FA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   // </w:t>
            </w:r>
            <w:r w:rsidR="00E754F9" w:rsidRPr="001128FA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the </w:t>
            </w:r>
            <w:proofErr w:type="spellStart"/>
            <w:r w:rsidR="00DC3D39" w:rsidRPr="001128FA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weigth</w:t>
            </w:r>
            <w:proofErr w:type="spellEnd"/>
            <w:r w:rsidR="00E754F9" w:rsidRPr="001128FA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of the </w:t>
            </w:r>
            <w:r w:rsidR="002155C2" w:rsidRPr="001128FA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parent</w:t>
            </w:r>
            <w:r w:rsidR="00E754F9" w:rsidRPr="001128FA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 subgraph</w:t>
            </w:r>
          </w:p>
          <w:p w14:paraId="2C7945EC" w14:textId="701C8C4F" w:rsidR="00CF06E1" w:rsidRPr="00CF06E1" w:rsidRDefault="00E754F9" w:rsidP="009C0C13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    </w:t>
            </w:r>
            <w:proofErr w:type="spellStart"/>
            <w:proofErr w:type="gramStart"/>
            <w:r w:rsidR="00454C3F"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</w:t>
            </w:r>
            <w:r w:rsidR="00454C3F" w:rsidRPr="00454C3F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c</w:t>
            </w:r>
            <w:r w:rsidR="00454C3F"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.</w:t>
            </w:r>
            <w:r w:rsidR="00CF06E1" w:rsidRPr="00CF06E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="00CF06E1" w:rsidRPr="00CF06E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  <w:proofErr w:type="spellEnd"/>
            <w:proofErr w:type="gramEnd"/>
            <w:r w:rsidR="00CF06E1"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 xml:space="preserve">  </w:t>
            </w:r>
            <w:r w:rsidR="00CF06E1" w:rsidRPr="00CF06E1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= </w:t>
            </w:r>
            <w:proofErr w:type="spellStart"/>
            <w:r w:rsidR="00CF06E1"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n</w:t>
            </w:r>
            <w:r w:rsidR="00454C3F" w:rsidRPr="00454C3F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c</w:t>
            </w:r>
            <w:r w:rsidR="00CF06E1" w:rsidRPr="00CF06E1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.</w:t>
            </w:r>
            <w:r w:rsidR="00CF06E1" w:rsidRPr="00CF06E1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="00CF06E1" w:rsidRPr="00CF06E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x</w:t>
            </w:r>
            <w:proofErr w:type="spellEnd"/>
            <w:r w:rsidR="00CF06E1" w:rsidRPr="00CF06E1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F06E1" w:rsidRPr="00CF06E1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∪</w:t>
            </w:r>
            <w:r w:rsidR="00CF06E1" w:rsidRPr="00CF06E1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F06E1" w:rsidRPr="00454C3F"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="00CF06E1" w:rsidRPr="00CF06E1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  <w:vertAlign w:val="subscript"/>
              </w:rPr>
              <w:t>c</w:t>
            </w:r>
          </w:p>
          <w:p w14:paraId="17EF5F8F" w14:textId="5C74FD09" w:rsidR="00E754F9" w:rsidRPr="001128FA" w:rsidRDefault="00CF06E1" w:rsidP="009C0C13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b/>
                <w:iCs/>
                <w:color w:val="000000" w:themeColor="text1"/>
                <w:sz w:val="24"/>
                <w:szCs w:val="24"/>
              </w:rPr>
              <w:t xml:space="preserve">     </w:t>
            </w:r>
            <w:proofErr w:type="spellStart"/>
            <w:proofErr w:type="gramStart"/>
            <w:r w:rsidR="002C63D2" w:rsidRPr="001128FA">
              <w:rPr>
                <w:rFonts w:asciiTheme="majorBidi" w:eastAsiaTheme="minorEastAsia" w:hAnsiTheme="majorBidi" w:cstheme="majorBidi"/>
                <w:b/>
                <w:iCs/>
                <w:color w:val="000000" w:themeColor="text1"/>
                <w:sz w:val="24"/>
                <w:szCs w:val="24"/>
              </w:rPr>
              <w:t>n</w:t>
            </w:r>
            <w:r w:rsidR="002C63D2" w:rsidRPr="001128FA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  <w:vertAlign w:val="subscript"/>
              </w:rPr>
              <w:t>c</w:t>
            </w:r>
            <w:r w:rsidR="002C63D2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.</w:t>
            </w:r>
            <w:r w:rsidR="002455CA" w:rsidRPr="001128FA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expandSolution</w:t>
            </w:r>
            <w:proofErr w:type="spellEnd"/>
            <w:proofErr w:type="gramEnd"/>
            <w:r w:rsidR="002455CA" w:rsidRPr="001128FA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(</w:t>
            </w:r>
            <w:proofErr w:type="spellStart"/>
            <w:r w:rsidR="00DC3D39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="00DC3D39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>c</w:t>
            </w:r>
            <w:proofErr w:type="spellEnd"/>
            <w:r w:rsidR="002455CA" w:rsidRPr="001128FA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 xml:space="preserve">)       </w:t>
            </w:r>
            <w:r w:rsidR="00CD615C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 xml:space="preserve"> </w:t>
            </w:r>
            <w:r w:rsidR="002455CA" w:rsidRPr="001128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// add </w:t>
            </w:r>
            <w:proofErr w:type="spellStart"/>
            <w:r w:rsidR="002455CA" w:rsidRPr="001128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="002155C2" w:rsidRPr="001128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bscript"/>
              </w:rPr>
              <w:t>c</w:t>
            </w:r>
            <w:proofErr w:type="spellEnd"/>
            <w:r w:rsidR="002455CA" w:rsidRPr="001128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o </w:t>
            </w:r>
            <w:r w:rsidR="002455CA" w:rsidRPr="001128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="002455CA" w:rsidRPr="001128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bscript"/>
              </w:rPr>
              <w:t>S</w:t>
            </w:r>
            <w:r w:rsidR="00F4760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2455CA" w:rsidRPr="001128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nd </w:t>
            </w:r>
            <w:r w:rsidR="00F4760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dd </w:t>
            </w:r>
            <w:r w:rsidR="008655D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ts relevant</w:t>
            </w:r>
            <w:r w:rsidR="002455CA" w:rsidRPr="001128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dge</w:t>
            </w:r>
            <w:r w:rsidR="008655DF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</w:t>
            </w:r>
            <w:r w:rsidR="002155C2" w:rsidRPr="001128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o </w:t>
            </w:r>
            <w:r w:rsidR="002155C2" w:rsidRPr="001128F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</w:t>
            </w:r>
            <w:r w:rsidR="002155C2" w:rsidRPr="001128FA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s</w:t>
            </w:r>
          </w:p>
          <w:p w14:paraId="734A9594" w14:textId="29141762" w:rsidR="002455CA" w:rsidRPr="005F62F3" w:rsidRDefault="00CD615C" w:rsidP="005F62F3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it-IT"/>
              </w:rPr>
            </w:pPr>
            <w:r w:rsidRPr="00A6240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it-IT"/>
              </w:rPr>
              <w:t xml:space="preserve">     </w:t>
            </w:r>
            <w:r w:rsidRPr="00F0163C">
              <w:rPr>
                <w:rFonts w:asciiTheme="majorBidi" w:eastAsiaTheme="minorEastAsia" w:hAnsiTheme="majorBidi" w:cstheme="majorBidi"/>
                <w:b/>
                <w:iCs/>
                <w:color w:val="000000" w:themeColor="text1"/>
                <w:sz w:val="24"/>
                <w:szCs w:val="24"/>
                <w:lang w:val="it-IT"/>
              </w:rPr>
              <w:t>n</w:t>
            </w:r>
            <w:r w:rsidRPr="00F0163C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  <w:vertAlign w:val="subscript"/>
                <w:lang w:val="it-IT"/>
              </w:rPr>
              <w:t>c</w:t>
            </w:r>
            <w:r w:rsidRPr="00F0163C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val="it-IT"/>
              </w:rPr>
              <w:t>.</w:t>
            </w:r>
            <w:r w:rsidR="00A6240A" w:rsidRPr="00A6240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val="it-IT"/>
              </w:rPr>
              <w:t>compute_UB()</w:t>
            </w:r>
            <w:r w:rsidR="00F0163C" w:rsidRPr="00F0163C">
              <w:rPr>
                <w:rFonts w:ascii="Times New Roman" w:eastAsiaTheme="minorEastAsia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lang w:val="it-IT"/>
              </w:rPr>
              <w:t xml:space="preserve"> </w:t>
            </w:r>
          </w:p>
          <w:p w14:paraId="1E084AAC" w14:textId="570891EC" w:rsidR="00F47600" w:rsidRPr="005F62F3" w:rsidRDefault="005F62F3" w:rsidP="005F62F3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A6240A">
              <w:rPr>
                <w:rFonts w:asciiTheme="majorBidi" w:eastAsiaTheme="minorEastAsia" w:hAnsiTheme="majorBidi" w:cstheme="majorBidi"/>
                <w:b/>
                <w:i/>
                <w:color w:val="000000" w:themeColor="text1"/>
                <w:sz w:val="24"/>
                <w:szCs w:val="24"/>
                <w:lang w:val="it-IT"/>
              </w:rPr>
              <w:t xml:space="preserve">    </w:t>
            </w:r>
            <w:r w:rsidRPr="00A6240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lang w:val="it-IT"/>
              </w:rPr>
              <w:t xml:space="preserve"> 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Pr="00021720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c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 xml:space="preserve"> </w:t>
            </w:r>
            <w:r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= 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S</w:t>
            </w:r>
            <w:r w:rsidRPr="00021720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c</w:t>
            </w: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 xml:space="preserve"> </w:t>
            </w:r>
            <w:r w:rsidRPr="001128FA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∪</w:t>
            </w:r>
            <w:r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 xml:space="preserve"> </w:t>
            </w:r>
            <w:r w:rsidRPr="001128FA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{</w:t>
            </w:r>
            <w:proofErr w:type="spellStart"/>
            <w:proofErr w:type="gramStart"/>
            <w:r w:rsidRPr="001128FA">
              <w:rPr>
                <w:rFonts w:ascii="Cambria Math" w:hAnsi="Cambria Math" w:cs="Cambria Math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Pr="00021720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c</w:t>
            </w:r>
            <w:proofErr w:type="spellEnd"/>
            <w:r w:rsidRPr="001128FA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 xml:space="preserve">} </w:t>
            </w:r>
            <w:r w:rsidRPr="001128FA">
              <w:rPr>
                <w:rFonts w:ascii="Cambria Math" w:hAnsi="Cambria Math" w:cs="Cambria Math" w:hint="cs"/>
                <w:color w:val="000000" w:themeColor="text1"/>
                <w:sz w:val="24"/>
                <w:szCs w:val="24"/>
                <w:rtl/>
              </w:rPr>
              <w:t xml:space="preserve">  </w:t>
            </w:r>
            <w:proofErr w:type="gramEnd"/>
            <w:r w:rsidRPr="001128FA">
              <w:rPr>
                <w:rFonts w:ascii="Cambria Math" w:hAnsi="Cambria Math" w:cs="Cambria Math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1128FA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 xml:space="preserve">          </w:t>
            </w:r>
            <w:r w:rsidRPr="001128FA">
              <w:rPr>
                <w:rFonts w:ascii="Cambria Math" w:hAnsi="Cambria Math" w:cs="Cambria Math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Pr="001128FA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 xml:space="preserve"> </w:t>
            </w:r>
            <w:r w:rsidRPr="001128FA">
              <w:rPr>
                <w:rFonts w:ascii="Cambria Math" w:hAnsi="Cambria Math" w:cs="Cambria Math" w:hint="cs"/>
                <w:color w:val="000000" w:themeColor="text1"/>
                <w:sz w:val="24"/>
                <w:szCs w:val="24"/>
                <w:rtl/>
              </w:rPr>
              <w:t xml:space="preserve">  </w:t>
            </w:r>
            <w:r w:rsidRPr="001128FA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 xml:space="preserve">      </w:t>
            </w:r>
            <w:r w:rsidRPr="001128FA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 xml:space="preserve"> </w:t>
            </w:r>
            <w:r w:rsidRPr="001128F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//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xclude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Pr="00021720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c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from future expansions via edges in siblings</w:t>
            </w:r>
          </w:p>
          <w:p w14:paraId="1B0ADF6C" w14:textId="77777777" w:rsidR="00F52841" w:rsidRPr="001128FA" w:rsidRDefault="00F52841" w:rsidP="00F52841">
            <w:pPr>
              <w:ind w:left="360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  <w:p w14:paraId="3BDFE9F3" w14:textId="002FF77F" w:rsidR="004C7D0B" w:rsidRPr="001128FA" w:rsidRDefault="004C7D0B" w:rsidP="009C0C13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1128FA">
              <w:rPr>
                <w:rFonts w:ascii="Cambria Math" w:eastAsiaTheme="minorEastAsia" w:hAnsi="Cambria Math" w:cs="Cambria Math"/>
                <w:color w:val="000000" w:themeColor="text1"/>
                <w:sz w:val="24"/>
                <w:szCs w:val="24"/>
              </w:rPr>
              <w:t xml:space="preserve">     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If</w:t>
            </w:r>
            <w:r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(</w:t>
            </w:r>
            <w:proofErr w:type="spellStart"/>
            <w:proofErr w:type="gramStart"/>
            <w:r w:rsidRPr="001128FA">
              <w:rPr>
                <w:rFonts w:asciiTheme="majorBidi" w:eastAsiaTheme="minorEastAsia" w:hAnsiTheme="majorBidi" w:cstheme="majorBidi"/>
                <w:b/>
                <w:i/>
                <w:color w:val="000000" w:themeColor="text1"/>
                <w:sz w:val="24"/>
                <w:szCs w:val="24"/>
              </w:rPr>
              <w:t>n</w:t>
            </w:r>
            <w:r w:rsidRPr="001128FA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  <w:vertAlign w:val="subscript"/>
              </w:rPr>
              <w:t>c</w:t>
            </w:r>
            <w:r w:rsidRPr="005F62F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.</w:t>
            </w:r>
            <w:r w:rsidR="005F62F3" w:rsidRPr="005F62F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w</w:t>
            </w:r>
            <w:proofErr w:type="spellEnd"/>
            <w:proofErr w:type="gramEnd"/>
            <w:r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&gt;= </w:t>
            </w:r>
            <w:proofErr w:type="spellStart"/>
            <w:r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estCost</w:t>
            </w:r>
            <w:proofErr w:type="spellEnd"/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) Then  </w:t>
            </w:r>
            <w:r w:rsidR="00CD26DD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       </w:t>
            </w:r>
            <w:r w:rsidR="00CD26DD"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// test for best solution</w:t>
            </w:r>
          </w:p>
          <w:p w14:paraId="181EDABC" w14:textId="01438FCD" w:rsidR="004C7D0B" w:rsidRPr="001128FA" w:rsidRDefault="004C7D0B" w:rsidP="009C0C13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         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If </w:t>
            </w:r>
            <w:r w:rsidRPr="001128FA">
              <w:rPr>
                <w:rFonts w:asciiTheme="majorBidi" w:eastAsiaTheme="minorEastAsia" w:hAnsiTheme="majorBidi" w:cstheme="majorBidi"/>
                <w:b/>
                <w:i/>
                <w:color w:val="000000" w:themeColor="text1"/>
                <w:sz w:val="24"/>
                <w:szCs w:val="24"/>
              </w:rPr>
              <w:t>(</w:t>
            </w:r>
            <w:proofErr w:type="spellStart"/>
            <w:proofErr w:type="gramStart"/>
            <w:r w:rsidRPr="001128FA">
              <w:rPr>
                <w:rFonts w:asciiTheme="majorBidi" w:eastAsiaTheme="minorEastAsia" w:hAnsiTheme="majorBidi" w:cstheme="majorBidi"/>
                <w:b/>
                <w:i/>
                <w:color w:val="000000" w:themeColor="text1"/>
                <w:sz w:val="24"/>
                <w:szCs w:val="24"/>
              </w:rPr>
              <w:t>n</w:t>
            </w:r>
            <w:r w:rsidRPr="001128FA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  <w:vertAlign w:val="subscript"/>
              </w:rPr>
              <w:t>c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.</w:t>
            </w:r>
            <w:r w:rsidR="005F62F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w</w:t>
            </w:r>
            <w:proofErr w:type="spellEnd"/>
            <w:proofErr w:type="gramEnd"/>
            <w:r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&gt;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estCost</w:t>
            </w:r>
            <w:proofErr w:type="spellEnd"/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) Then  </w:t>
            </w:r>
            <w:r w:rsidR="00952A87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     // </w:t>
            </w:r>
            <w:r w:rsidR="00952A87"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new </w:t>
            </w:r>
            <w:proofErr w:type="spellStart"/>
            <w:r w:rsidR="00952A87"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estCost</w:t>
            </w:r>
            <w:proofErr w:type="spellEnd"/>
          </w:p>
          <w:p w14:paraId="72BA0E66" w14:textId="7A9090CB" w:rsidR="004C7D0B" w:rsidRPr="001128FA" w:rsidRDefault="004C7D0B" w:rsidP="009C0C13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               </w:t>
            </w:r>
            <w:proofErr w:type="spellStart"/>
            <w:r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estCost</w:t>
            </w:r>
            <w:proofErr w:type="spellEnd"/>
            <w:r w:rsidR="005F62F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= </w:t>
            </w:r>
            <w:proofErr w:type="spellStart"/>
            <w:proofErr w:type="gramStart"/>
            <w:r w:rsidRPr="001128FA">
              <w:rPr>
                <w:rFonts w:asciiTheme="majorBidi" w:eastAsiaTheme="minorEastAsia" w:hAnsiTheme="majorBidi" w:cstheme="majorBidi"/>
                <w:b/>
                <w:bCs/>
                <w:i/>
                <w:color w:val="000000" w:themeColor="text1"/>
                <w:sz w:val="24"/>
                <w:szCs w:val="24"/>
              </w:rPr>
              <w:t>n</w:t>
            </w:r>
            <w:r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  <w:vertAlign w:val="subscript"/>
              </w:rPr>
              <w:t>c</w:t>
            </w:r>
            <w:r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.</w:t>
            </w:r>
            <w:r w:rsidR="005F62F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w</w:t>
            </w:r>
            <w:proofErr w:type="spellEnd"/>
            <w:proofErr w:type="gramEnd"/>
            <w:r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66C7506B" w14:textId="7B85642B" w:rsidR="004C7D0B" w:rsidRPr="001128FA" w:rsidRDefault="004C7D0B" w:rsidP="009C0C13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               </w:t>
            </w:r>
            <w:proofErr w:type="spellStart"/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bestSolutions</w:t>
            </w:r>
            <w:proofErr w:type="spellEnd"/>
            <w:r w:rsidR="005F62F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= </w:t>
            </w:r>
            <w:r w:rsidR="005F62F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{</w:t>
            </w:r>
            <w:r w:rsidR="005F62F3"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&lt;</w:t>
            </w:r>
            <w:proofErr w:type="spellStart"/>
            <w:r w:rsidR="005F62F3" w:rsidRPr="001128FA">
              <w:rPr>
                <w:rFonts w:asciiTheme="majorBidi" w:eastAsiaTheme="minorEastAsia" w:hAnsiTheme="majorBidi" w:cstheme="majorBidi"/>
                <w:b/>
                <w:i/>
                <w:color w:val="000000" w:themeColor="text1"/>
                <w:sz w:val="24"/>
                <w:szCs w:val="24"/>
              </w:rPr>
              <w:t>n</w:t>
            </w:r>
            <w:r w:rsidR="005F62F3" w:rsidRPr="001128FA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  <w:vertAlign w:val="subscript"/>
              </w:rPr>
              <w:t>c</w:t>
            </w:r>
            <w:r w:rsidR="005F62F3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.</w:t>
            </w:r>
            <w:proofErr w:type="gramStart"/>
            <w:r w:rsidR="005F62F3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="005F62F3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>S</w:t>
            </w:r>
            <w:proofErr w:type="spellEnd"/>
            <w:r w:rsidR="005F62F3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 xml:space="preserve">,  </w:t>
            </w:r>
            <w:r w:rsidR="005F62F3" w:rsidRPr="001128FA">
              <w:rPr>
                <w:rFonts w:asciiTheme="majorBidi" w:eastAsiaTheme="minorEastAsia" w:hAnsiTheme="majorBidi" w:cstheme="majorBidi"/>
                <w:b/>
                <w:i/>
                <w:color w:val="000000" w:themeColor="text1"/>
                <w:sz w:val="24"/>
                <w:szCs w:val="24"/>
              </w:rPr>
              <w:t>n</w:t>
            </w:r>
            <w:r w:rsidR="005F62F3" w:rsidRPr="001128FA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  <w:vertAlign w:val="subscript"/>
              </w:rPr>
              <w:t>c</w:t>
            </w:r>
            <w:r w:rsidR="005F62F3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.E</w:t>
            </w:r>
            <w:r w:rsidR="005F62F3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>S</w:t>
            </w:r>
            <w:proofErr w:type="gramEnd"/>
            <w:r w:rsidR="005F62F3"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&gt;</w:t>
            </w:r>
            <w:r w:rsidR="005F62F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}</w:t>
            </w:r>
          </w:p>
          <w:p w14:paraId="07651255" w14:textId="30F74723" w:rsidR="004C7D0B" w:rsidRPr="001128FA" w:rsidRDefault="004C7D0B" w:rsidP="009C0C13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         </w:t>
            </w:r>
            <w:r w:rsidR="005F62F3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Else</w:t>
            </w:r>
          </w:p>
          <w:p w14:paraId="4B7D0B37" w14:textId="4D3C04EE" w:rsidR="004C7D0B" w:rsidRDefault="004C7D0B" w:rsidP="009C0C13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         </w:t>
            </w:r>
            <w:r w:rsidR="005F62F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     </w:t>
            </w:r>
            <w:proofErr w:type="spellStart"/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bestSolutions</w:t>
            </w:r>
            <w:proofErr w:type="spellEnd"/>
            <w:r w:rsidR="005F62F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="005F62F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= </w:t>
            </w:r>
            <w:r w:rsidR="005F62F3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5F62F3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bestSolutions</w:t>
            </w:r>
            <w:proofErr w:type="spellEnd"/>
            <w:proofErr w:type="gramEnd"/>
            <w:r w:rsidR="005F62F3"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5F62F3" w:rsidRPr="00CF06E1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∪</w:t>
            </w:r>
            <w:r w:rsidR="005F62F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{</w:t>
            </w:r>
            <w:r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&lt;</w:t>
            </w:r>
            <w:proofErr w:type="spellStart"/>
            <w:r w:rsidRPr="001128FA">
              <w:rPr>
                <w:rFonts w:asciiTheme="majorBidi" w:eastAsiaTheme="minorEastAsia" w:hAnsiTheme="majorBidi" w:cstheme="majorBidi"/>
                <w:b/>
                <w:i/>
                <w:color w:val="000000" w:themeColor="text1"/>
                <w:sz w:val="24"/>
                <w:szCs w:val="24"/>
              </w:rPr>
              <w:t>n</w:t>
            </w:r>
            <w:r w:rsidRPr="001128FA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  <w:vertAlign w:val="subscript"/>
              </w:rPr>
              <w:t>c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.V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>S</w:t>
            </w:r>
            <w:proofErr w:type="spellEnd"/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>,</w:t>
            </w:r>
            <w:r w:rsidR="00CD26DD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 xml:space="preserve"> 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 xml:space="preserve"> </w:t>
            </w:r>
            <w:r w:rsidRPr="001128FA">
              <w:rPr>
                <w:rFonts w:asciiTheme="majorBidi" w:eastAsiaTheme="minorEastAsia" w:hAnsiTheme="majorBidi" w:cstheme="majorBidi"/>
                <w:b/>
                <w:i/>
                <w:color w:val="000000" w:themeColor="text1"/>
                <w:sz w:val="24"/>
                <w:szCs w:val="24"/>
              </w:rPr>
              <w:t>n</w:t>
            </w:r>
            <w:r w:rsidRPr="001128FA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  <w:vertAlign w:val="subscript"/>
              </w:rPr>
              <w:t>c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.E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>S</w:t>
            </w:r>
            <w:r w:rsidR="00CD26DD"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&gt;</w:t>
            </w:r>
            <w:r w:rsidR="005F62F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}</w:t>
            </w:r>
          </w:p>
          <w:p w14:paraId="17DFB267" w14:textId="336396DB" w:rsidR="005F62F3" w:rsidRPr="001128FA" w:rsidRDefault="005F62F3" w:rsidP="009C0C13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         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End If</w:t>
            </w:r>
          </w:p>
          <w:p w14:paraId="594D439F" w14:textId="040BB4A2" w:rsidR="00A86DC2" w:rsidRPr="001128FA" w:rsidRDefault="004C7D0B" w:rsidP="009C0C13">
            <w:pPr>
              <w:pStyle w:val="ListParagraph"/>
              <w:numPr>
                <w:ilvl w:val="0"/>
                <w:numId w:val="2"/>
              </w:numPr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    </w:t>
            </w: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End if</w:t>
            </w:r>
          </w:p>
          <w:p w14:paraId="6EDDD0FA" w14:textId="77777777" w:rsidR="00F52841" w:rsidRPr="001128FA" w:rsidRDefault="00F52841" w:rsidP="00F5284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8F09582" w14:textId="7897C9CE" w:rsidR="002455CA" w:rsidRPr="001128FA" w:rsidRDefault="00E754F9" w:rsidP="009C0C13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     </w:t>
            </w:r>
            <w:r w:rsidR="002455CA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If</w:t>
            </w:r>
            <w:r w:rsidR="002455CA"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(|</w:t>
            </w:r>
            <w:proofErr w:type="spellStart"/>
            <w:r w:rsidR="002455CA" w:rsidRPr="001128FA">
              <w:rPr>
                <w:rFonts w:asciiTheme="majorBidi" w:eastAsiaTheme="minorEastAsia" w:hAnsiTheme="majorBidi" w:cstheme="majorBidi"/>
                <w:b/>
                <w:i/>
                <w:color w:val="000000" w:themeColor="text1"/>
                <w:sz w:val="24"/>
                <w:szCs w:val="24"/>
              </w:rPr>
              <w:t>n</w:t>
            </w:r>
            <w:r w:rsidR="002455CA" w:rsidRPr="001128FA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  <w:vertAlign w:val="subscript"/>
              </w:rPr>
              <w:t>c</w:t>
            </w:r>
            <w:r w:rsidR="002C63D2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.</w:t>
            </w:r>
            <w:r w:rsidR="002455CA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="002455CA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  <w:vertAlign w:val="subscript"/>
              </w:rPr>
              <w:t>S</w:t>
            </w:r>
            <w:proofErr w:type="spellEnd"/>
            <w:r w:rsidR="002455CA"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| &lt; k) and (</w:t>
            </w:r>
            <w:proofErr w:type="spellStart"/>
            <w:r w:rsidR="002455CA" w:rsidRPr="001128FA">
              <w:rPr>
                <w:rFonts w:asciiTheme="majorBidi" w:eastAsiaTheme="minorEastAsia" w:hAnsiTheme="majorBidi" w:cstheme="majorBidi"/>
                <w:b/>
                <w:i/>
                <w:color w:val="000000" w:themeColor="text1"/>
                <w:sz w:val="24"/>
                <w:szCs w:val="24"/>
              </w:rPr>
              <w:t>n</w:t>
            </w:r>
            <w:r w:rsidR="002455CA" w:rsidRPr="001128FA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  <w:vertAlign w:val="subscript"/>
              </w:rPr>
              <w:t>c</w:t>
            </w:r>
            <w:r w:rsidR="002C63D2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.</w:t>
            </w:r>
            <w:r w:rsidR="005237FD"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U</w:t>
            </w:r>
            <w:r w:rsidR="002455CA"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</w:t>
            </w:r>
            <w:proofErr w:type="spellEnd"/>
            <w:r w:rsidR="005237FD"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2455CA"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&gt;</w:t>
            </w:r>
            <w:r w:rsidR="00F52841"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=</w:t>
            </w:r>
            <w:r w:rsidR="002455CA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2455CA"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bestCost</w:t>
            </w:r>
            <w:proofErr w:type="spellEnd"/>
            <w:r w:rsidR="002455CA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)</w:t>
            </w:r>
            <w:proofErr w:type="gramEnd"/>
            <w:r w:rsidR="002455CA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Then</w:t>
            </w:r>
            <w:r w:rsidR="005237FD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      /</w:t>
            </w:r>
            <w:r w:rsidR="005237FD"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/ </w:t>
            </w:r>
            <w:r w:rsidR="00DA48DF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expanding vs </w:t>
            </w:r>
            <w:r w:rsidR="005237FD" w:rsidRPr="001128FA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pruning test</w:t>
            </w:r>
          </w:p>
          <w:p w14:paraId="67C74106" w14:textId="2D9CD078" w:rsidR="00E754F9" w:rsidRPr="001128FA" w:rsidRDefault="00E754F9" w:rsidP="009C0C13">
            <w:pPr>
              <w:pStyle w:val="ListParagraph"/>
              <w:numPr>
                <w:ilvl w:val="0"/>
                <w:numId w:val="2"/>
              </w:numPr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</w:pPr>
            <w:r w:rsidRPr="001128FA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 xml:space="preserve">           </w:t>
            </w:r>
            <w:proofErr w:type="spellStart"/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BnB</w:t>
            </w:r>
            <w:r w:rsidR="00A86DC2"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_</w:t>
            </w:r>
            <w:proofErr w:type="gramStart"/>
            <w:r w:rsidRPr="001128FA">
              <w:rPr>
                <w:rFonts w:asciiTheme="majorBidi" w:hAnsiTheme="majorBidi" w:cstheme="majorBidi"/>
                <w:b/>
                <w:bCs/>
                <w:color w:val="000000" w:themeColor="text1"/>
                <w:sz w:val="24"/>
                <w:szCs w:val="24"/>
              </w:rPr>
              <w:t>DFS</w:t>
            </w:r>
            <w:proofErr w:type="spellEnd"/>
            <w:r w:rsidRPr="001128FA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(</w:t>
            </w:r>
            <w:proofErr w:type="spellStart"/>
            <w:proofErr w:type="gramEnd"/>
            <w:r w:rsidRPr="001128FA">
              <w:rPr>
                <w:rFonts w:asciiTheme="majorBidi" w:eastAsiaTheme="minorEastAsia" w:hAnsiTheme="majorBidi" w:cstheme="majorBidi"/>
                <w:b/>
                <w:i/>
                <w:color w:val="000000" w:themeColor="text1"/>
                <w:sz w:val="24"/>
                <w:szCs w:val="24"/>
              </w:rPr>
              <w:t>n</w:t>
            </w:r>
            <w:r w:rsidRPr="001128FA">
              <w:rPr>
                <w:rFonts w:asciiTheme="majorBidi" w:hAnsiTheme="majorBidi" w:cstheme="majorBidi"/>
                <w:b/>
                <w:color w:val="000000" w:themeColor="text1"/>
                <w:sz w:val="24"/>
                <w:szCs w:val="24"/>
                <w:vertAlign w:val="subscript"/>
              </w:rPr>
              <w:t>c</w:t>
            </w:r>
            <w:proofErr w:type="spellEnd"/>
            <w:r w:rsidRPr="001128FA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)</w:t>
            </w:r>
          </w:p>
          <w:p w14:paraId="3A2C4D2E" w14:textId="31E16FDF" w:rsidR="00F52841" w:rsidRPr="005F62F3" w:rsidRDefault="00A86DC2" w:rsidP="005F62F3">
            <w:pPr>
              <w:pStyle w:val="ListParagraph"/>
              <w:numPr>
                <w:ilvl w:val="0"/>
                <w:numId w:val="2"/>
              </w:numPr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128FA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 xml:space="preserve">      </w:t>
            </w:r>
            <w:r w:rsidRPr="005F62F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nd if</w:t>
            </w:r>
          </w:p>
          <w:p w14:paraId="261475E0" w14:textId="27BF39EF" w:rsidR="00E754F9" w:rsidRPr="005F62F3" w:rsidRDefault="00E754F9" w:rsidP="009C0C13">
            <w:pPr>
              <w:pStyle w:val="ListParagraph"/>
              <w:numPr>
                <w:ilvl w:val="0"/>
                <w:numId w:val="2"/>
              </w:numPr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F62F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End </w:t>
            </w:r>
            <w:r w:rsidR="005F62F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</w:t>
            </w:r>
            <w:r w:rsidRPr="005F62F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or</w:t>
            </w:r>
          </w:p>
          <w:p w14:paraId="63249861" w14:textId="1DBF9B05" w:rsidR="009A5308" w:rsidRPr="001128FA" w:rsidRDefault="005F62F3" w:rsidP="009C0C13">
            <w:pPr>
              <w:pStyle w:val="ListParagraph"/>
              <w:numPr>
                <w:ilvl w:val="0"/>
                <w:numId w:val="2"/>
              </w:numPr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</w:rPr>
              <w:t>r</w:t>
            </w:r>
            <w:r w:rsidR="009A5308" w:rsidRPr="001128FA"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</w:rPr>
              <w:t xml:space="preserve">eturn </w:t>
            </w:r>
            <w:proofErr w:type="spellStart"/>
            <w:r w:rsidR="009A5308" w:rsidRPr="001128FA">
              <w:rPr>
                <w:rFonts w:asciiTheme="majorBidi" w:eastAsiaTheme="minorEastAsia" w:hAnsiTheme="majorBidi" w:cstheme="majorBidi"/>
                <w:b/>
                <w:bCs/>
                <w:color w:val="000000" w:themeColor="text1"/>
                <w:sz w:val="24"/>
                <w:szCs w:val="24"/>
              </w:rPr>
              <w:t>bestSolutions</w:t>
            </w:r>
            <w:proofErr w:type="spellEnd"/>
          </w:p>
          <w:p w14:paraId="79FAD8A8" w14:textId="77777777" w:rsidR="00E754F9" w:rsidRPr="001128FA" w:rsidRDefault="00E754F9" w:rsidP="00CA49CE">
            <w:pPr>
              <w:pStyle w:val="ListParagraph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</w:tr>
      <w:tr w:rsidR="00E754F9" w:rsidRPr="001128FA" w14:paraId="2928EBA0" w14:textId="77777777" w:rsidTr="00CA49CE">
        <w:tc>
          <w:tcPr>
            <w:tcW w:w="9498" w:type="dxa"/>
            <w:tcBorders>
              <w:left w:val="nil"/>
              <w:right w:val="nil"/>
            </w:tcBorders>
          </w:tcPr>
          <w:p w14:paraId="3E7BA9AB" w14:textId="77777777" w:rsidR="00E754F9" w:rsidRPr="001128FA" w:rsidRDefault="00E754F9" w:rsidP="00CA49CE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</w:tr>
    </w:tbl>
    <w:p w14:paraId="300A337B" w14:textId="684324CF" w:rsidR="00954123" w:rsidRDefault="00954123" w:rsidP="00FB6FCA">
      <w:pPr>
        <w:rPr>
          <w:rFonts w:asciiTheme="majorBidi" w:hAnsiTheme="majorBidi" w:cstheme="majorBidi"/>
          <w:color w:val="000000" w:themeColor="text1"/>
        </w:rPr>
      </w:pPr>
    </w:p>
    <w:p w14:paraId="72E811E8" w14:textId="4C03E306" w:rsidR="00B67CD6" w:rsidRDefault="00B67CD6" w:rsidP="00FB6FCA">
      <w:pPr>
        <w:rPr>
          <w:rFonts w:asciiTheme="majorBidi" w:hAnsiTheme="majorBidi" w:cstheme="majorBidi"/>
          <w:color w:val="000000" w:themeColor="text1"/>
        </w:rPr>
      </w:pPr>
    </w:p>
    <w:p w14:paraId="4C292CD4" w14:textId="77777777" w:rsidR="00B67CD6" w:rsidRDefault="00B67CD6" w:rsidP="00FB6FCA">
      <w:pPr>
        <w:rPr>
          <w:rFonts w:asciiTheme="majorBidi" w:hAnsiTheme="majorBidi" w:cstheme="majorBidi"/>
          <w:color w:val="000000" w:themeColor="text1"/>
        </w:rPr>
      </w:pPr>
    </w:p>
    <w:tbl>
      <w:tblPr>
        <w:tblStyle w:val="TableGrid2"/>
        <w:tblpPr w:leftFromText="180" w:rightFromText="180" w:vertAnchor="text" w:horzAnchor="margin" w:tblpY="491"/>
        <w:tblOverlap w:val="never"/>
        <w:tblW w:w="9214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4"/>
      </w:tblGrid>
      <w:tr w:rsidR="0029404B" w:rsidRPr="004903E3" w14:paraId="56603747" w14:textId="77777777" w:rsidTr="00545ED9">
        <w:tc>
          <w:tcPr>
            <w:tcW w:w="9214" w:type="dxa"/>
          </w:tcPr>
          <w:p w14:paraId="591DB07C" w14:textId="25930EA5" w:rsidR="0029404B" w:rsidRPr="00BB537B" w:rsidRDefault="0029404B" w:rsidP="00545ED9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B537B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Algorithm 3: </w:t>
            </w:r>
            <w:r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7E3872"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xpandSolution</w:t>
            </w:r>
            <w:proofErr w:type="spellEnd"/>
            <w:r w:rsidR="00BB537B"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v)</w:t>
            </w:r>
          </w:p>
          <w:p w14:paraId="6308743D" w14:textId="77777777" w:rsidR="0029404B" w:rsidRPr="004903E3" w:rsidRDefault="0029404B" w:rsidP="00545ED9">
            <w:pPr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</w:p>
        </w:tc>
      </w:tr>
      <w:tr w:rsidR="0029404B" w:rsidRPr="004903E3" w14:paraId="7167E5D4" w14:textId="77777777" w:rsidTr="00545ED9">
        <w:tc>
          <w:tcPr>
            <w:tcW w:w="9214" w:type="dxa"/>
          </w:tcPr>
          <w:p w14:paraId="443586F2" w14:textId="1FCAC122" w:rsidR="0029404B" w:rsidRDefault="0029404B" w:rsidP="00545ED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903E3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 xml:space="preserve">      </w:t>
            </w:r>
            <w:r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put</w:t>
            </w:r>
            <w:r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:</w:t>
            </w:r>
            <w:r w:rsidR="005B7193"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  <w:r w:rsidR="005B7193"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</w:t>
            </w:r>
            <w:r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 vertex to be added to the subgraph</w:t>
            </w:r>
          </w:p>
          <w:p w14:paraId="4060011B" w14:textId="77777777" w:rsidR="00BB537B" w:rsidRPr="00BB537B" w:rsidRDefault="00BB537B" w:rsidP="00545ED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F46DF2F" w14:textId="0F1C3091" w:rsidR="0029404B" w:rsidRPr="00BB537B" w:rsidRDefault="00E67C02" w:rsidP="00545ED9">
            <w:pPr>
              <w:numPr>
                <w:ilvl w:val="0"/>
                <w:numId w:val="9"/>
              </w:numPr>
              <w:contextualSpacing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</w:t>
            </w:r>
            <w:r w:rsidR="0029404B"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or</w:t>
            </w:r>
            <w:r w:rsidR="0029404B"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each</w:t>
            </w:r>
            <w:r w:rsidR="005B7193"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BB537B"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</w:t>
            </w:r>
            <w:r w:rsidR="005B7193"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5B7193" w:rsidRPr="00BB537B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∈</w:t>
            </w:r>
            <w:r w:rsidR="005B7193"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5B7193"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="005B7193"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vertAlign w:val="subscript"/>
              </w:rPr>
              <w:t>S</w:t>
            </w:r>
          </w:p>
          <w:p w14:paraId="6CECFD7D" w14:textId="659E27CB" w:rsidR="0029404B" w:rsidRPr="00BB537B" w:rsidRDefault="0029404B" w:rsidP="00545ED9">
            <w:pPr>
              <w:numPr>
                <w:ilvl w:val="0"/>
                <w:numId w:val="9"/>
              </w:num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</w:t>
            </w:r>
            <w:r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f</w:t>
            </w:r>
            <w:r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</w:t>
            </w:r>
            <w:r w:rsidR="005B7193"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="005B7193"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djacent to</w:t>
            </w:r>
            <w:r w:rsidR="00BB537B"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="00BB537B"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</w:t>
            </w:r>
            <w:r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)   </w:t>
            </w:r>
            <w:proofErr w:type="gramEnd"/>
            <w:r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hen</w:t>
            </w:r>
          </w:p>
          <w:p w14:paraId="656742E7" w14:textId="77777777" w:rsidR="00BB537B" w:rsidRPr="00BB537B" w:rsidRDefault="0029404B" w:rsidP="00545ED9">
            <w:pPr>
              <w:numPr>
                <w:ilvl w:val="0"/>
                <w:numId w:val="9"/>
              </w:num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</w:t>
            </w:r>
            <w:r w:rsidR="00BB537B" w:rsidRPr="00BB537B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BB537B" w:rsidRPr="00BB537B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>E</w:t>
            </w:r>
            <w:r w:rsidR="00BB537B" w:rsidRPr="00BB537B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vertAlign w:val="subscript"/>
              </w:rPr>
              <w:t>S</w:t>
            </w:r>
            <w:r w:rsidR="00BB537B"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</w:t>
            </w:r>
            <w:r w:rsidR="00BB537B" w:rsidRPr="00BB537B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BB537B" w:rsidRPr="00BB537B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>E</w:t>
            </w:r>
            <w:r w:rsidR="00BB537B" w:rsidRPr="00BB537B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vertAlign w:val="subscript"/>
              </w:rPr>
              <w:t>S</w:t>
            </w:r>
            <w:r w:rsidR="00BB537B"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="00BB537B" w:rsidRPr="00BB537B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∪</w:t>
            </w:r>
            <w:r w:rsidR="00BB537B"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{</w:t>
            </w:r>
            <w:proofErr w:type="gramEnd"/>
            <w:r w:rsidR="00BB537B"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r w:rsidR="00BB537B"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, v</w:t>
            </w:r>
            <w:r w:rsidR="00BB537B"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}</w:t>
            </w:r>
          </w:p>
          <w:p w14:paraId="27B14932" w14:textId="6B6686F1" w:rsidR="00BB537B" w:rsidRPr="00BB537B" w:rsidRDefault="00BB537B" w:rsidP="00BB537B">
            <w:pPr>
              <w:numPr>
                <w:ilvl w:val="0"/>
                <w:numId w:val="9"/>
              </w:num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         w </w:t>
            </w:r>
            <w:r w:rsidR="0029404B"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=</w:t>
            </w:r>
            <w:r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w</w:t>
            </w:r>
            <w:r w:rsidR="005B7193"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+ </w:t>
            </w:r>
            <w:r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A6240A" w:rsidRPr="00D87A25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sym w:font="Symbol" w:char="F077"/>
            </w:r>
            <w:r w:rsidR="005B7193"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u</w:t>
            </w:r>
            <w:r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, v</w:t>
            </w:r>
            <w:r w:rsidR="005B7193"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12CBE8F1" w14:textId="791EFC3E" w:rsidR="0029404B" w:rsidRPr="00BB537B" w:rsidRDefault="00BB537B" w:rsidP="00BB537B">
            <w:pPr>
              <w:numPr>
                <w:ilvl w:val="0"/>
                <w:numId w:val="9"/>
              </w:num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    </w:t>
            </w:r>
            <w:r w:rsidR="0029404B"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nd if</w:t>
            </w:r>
          </w:p>
          <w:p w14:paraId="33B425D7" w14:textId="7485DE58" w:rsidR="0029404B" w:rsidRPr="00BB537B" w:rsidRDefault="0029404B" w:rsidP="00545ED9">
            <w:pPr>
              <w:numPr>
                <w:ilvl w:val="0"/>
                <w:numId w:val="9"/>
              </w:numPr>
              <w:contextualSpacing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nd for</w:t>
            </w:r>
          </w:p>
          <w:p w14:paraId="2388F57D" w14:textId="204ADDC3" w:rsidR="0029404B" w:rsidRPr="0088417C" w:rsidRDefault="005B7193" w:rsidP="00BB537B">
            <w:pPr>
              <w:numPr>
                <w:ilvl w:val="0"/>
                <w:numId w:val="9"/>
              </w:num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B537B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>V</w:t>
            </w:r>
            <w:r w:rsidRPr="00BB537B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vertAlign w:val="subscript"/>
              </w:rPr>
              <w:t>S</w:t>
            </w:r>
            <w:r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</w:t>
            </w:r>
            <w:r w:rsidRPr="00BB537B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BB537B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</w:rPr>
              <w:t>V</w:t>
            </w:r>
            <w:r w:rsidRPr="00BB537B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4"/>
                <w:szCs w:val="24"/>
                <w:vertAlign w:val="subscript"/>
              </w:rPr>
              <w:t>S</w:t>
            </w:r>
            <w:r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BB537B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∪</w:t>
            </w:r>
            <w:r w:rsidR="007E6460"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BB537B" w:rsidRPr="00BB537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{</w:t>
            </w:r>
            <w:r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</w:t>
            </w:r>
            <w:r w:rsidR="00BB537B" w:rsidRPr="00BB537B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}</w:t>
            </w:r>
          </w:p>
          <w:p w14:paraId="732A4F2A" w14:textId="392BE97B" w:rsidR="0088417C" w:rsidRPr="00BB537B" w:rsidRDefault="0088417C" w:rsidP="00BB537B">
            <w:pPr>
              <w:numPr>
                <w:ilvl w:val="0"/>
                <w:numId w:val="9"/>
              </w:numPr>
              <w:contextualSpacing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last = v</w:t>
            </w:r>
          </w:p>
          <w:p w14:paraId="583E8457" w14:textId="77777777" w:rsidR="0029404B" w:rsidRPr="004903E3" w:rsidRDefault="0029404B" w:rsidP="00545ED9">
            <w:pPr>
              <w:ind w:left="720"/>
              <w:contextualSpacing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29404B" w:rsidRPr="004903E3" w14:paraId="37494A8A" w14:textId="77777777" w:rsidTr="00545ED9">
        <w:tc>
          <w:tcPr>
            <w:tcW w:w="9214" w:type="dxa"/>
          </w:tcPr>
          <w:p w14:paraId="072F7B87" w14:textId="77777777" w:rsidR="00923ECD" w:rsidRDefault="00923ECD" w:rsidP="00545ED9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  <w:p w14:paraId="5106030A" w14:textId="77777777" w:rsidR="00E754F9" w:rsidRDefault="00E754F9" w:rsidP="00545ED9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  <w:p w14:paraId="39E8E942" w14:textId="43A2A0F7" w:rsidR="00E754F9" w:rsidRPr="004903E3" w:rsidRDefault="00E754F9" w:rsidP="00545ED9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</w:tr>
    </w:tbl>
    <w:p w14:paraId="68CE161D" w14:textId="4765D5DB" w:rsidR="002342F2" w:rsidRDefault="007E6460" w:rsidP="002342F2">
      <w:pPr>
        <w:rPr>
          <w:rFonts w:asciiTheme="majorBidi" w:hAnsiTheme="majorBidi" w:cstheme="majorBidi"/>
          <w:color w:val="000000" w:themeColor="text1"/>
        </w:rPr>
      </w:pPr>
      <w:r>
        <w:rPr>
          <w:rFonts w:asciiTheme="majorBidi" w:eastAsiaTheme="minorEastAsia" w:hAnsiTheme="majorBidi" w:cstheme="majorBidi"/>
          <w:b/>
          <w:bCs/>
          <w:i/>
          <w:iCs/>
          <w:color w:val="000000" w:themeColor="text1"/>
          <w:sz w:val="24"/>
          <w:szCs w:val="24"/>
        </w:rPr>
        <w:t xml:space="preserve"> </w:t>
      </w:r>
    </w:p>
    <w:tbl>
      <w:tblPr>
        <w:tblStyle w:val="TableGrid2"/>
        <w:tblpPr w:leftFromText="180" w:rightFromText="180" w:vertAnchor="text" w:horzAnchor="margin" w:tblpY="491"/>
        <w:tblOverlap w:val="never"/>
        <w:tblW w:w="9214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4"/>
      </w:tblGrid>
      <w:tr w:rsidR="00923ECD" w:rsidRPr="00BD2EA9" w14:paraId="7EB2A94F" w14:textId="77777777" w:rsidTr="00545ED9">
        <w:tc>
          <w:tcPr>
            <w:tcW w:w="9214" w:type="dxa"/>
          </w:tcPr>
          <w:p w14:paraId="59933059" w14:textId="77777777" w:rsidR="00923ECD" w:rsidRPr="00BD2EA9" w:rsidRDefault="00923ECD" w:rsidP="00545ED9">
            <w:pPr>
              <w:spacing w:after="160" w:line="259" w:lineRule="auto"/>
              <w:rPr>
                <w:rFonts w:asciiTheme="majorBidi" w:hAnsiTheme="majorBidi" w:cstheme="majorBidi"/>
                <w:b/>
                <w:bCs/>
                <w:color w:val="000000" w:themeColor="text1"/>
              </w:rPr>
            </w:pPr>
            <w:r w:rsidRPr="00BD2EA9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Algorithm </w:t>
            </w:r>
            <w:r>
              <w:rPr>
                <w:rFonts w:asciiTheme="majorBidi" w:hAnsiTheme="majorBidi" w:cstheme="majorBidi"/>
                <w:b/>
                <w:bCs/>
                <w:color w:val="000000" w:themeColor="text1"/>
              </w:rPr>
              <w:t>4</w:t>
            </w:r>
            <w:r w:rsidRPr="00BD2EA9">
              <w:rPr>
                <w:rFonts w:asciiTheme="majorBidi" w:hAnsiTheme="majorBidi" w:cstheme="majorBidi"/>
                <w:b/>
                <w:bCs/>
                <w:color w:val="000000" w:themeColor="text1"/>
              </w:rPr>
              <w:t xml:space="preserve">:  </w:t>
            </w:r>
            <w:proofErr w:type="spellStart"/>
            <w:r>
              <w:rPr>
                <w:rFonts w:asciiTheme="majorBidi" w:hAnsiTheme="majorBidi" w:cstheme="majorBidi"/>
                <w:b/>
                <w:bCs/>
                <w:color w:val="000000" w:themeColor="text1"/>
              </w:rPr>
              <w:t>Compute_</w:t>
            </w:r>
            <w:proofErr w:type="gramStart"/>
            <w:r>
              <w:rPr>
                <w:rFonts w:asciiTheme="majorBidi" w:hAnsiTheme="majorBidi" w:cstheme="majorBidi"/>
                <w:b/>
                <w:bCs/>
                <w:color w:val="000000" w:themeColor="text1"/>
              </w:rPr>
              <w:t>UB</w:t>
            </w:r>
            <w:proofErr w:type="spellEnd"/>
            <w:r>
              <w:rPr>
                <w:rFonts w:asciiTheme="majorBidi" w:hAnsiTheme="majorBidi" w:cstheme="majorBidi"/>
                <w:b/>
                <w:bCs/>
                <w:color w:val="000000" w:themeColor="text1"/>
              </w:rPr>
              <w:t>(</w:t>
            </w:r>
            <w:proofErr w:type="gramEnd"/>
            <w:r>
              <w:rPr>
                <w:rFonts w:asciiTheme="majorBidi" w:hAnsiTheme="majorBidi" w:cstheme="majorBidi"/>
                <w:b/>
                <w:bCs/>
                <w:color w:val="000000" w:themeColor="text1"/>
              </w:rPr>
              <w:t>)</w:t>
            </w:r>
          </w:p>
        </w:tc>
      </w:tr>
      <w:tr w:rsidR="00923ECD" w:rsidRPr="004903E3" w14:paraId="7318236E" w14:textId="77777777" w:rsidTr="00545ED9">
        <w:tc>
          <w:tcPr>
            <w:tcW w:w="9214" w:type="dxa"/>
          </w:tcPr>
          <w:p w14:paraId="271639E1" w14:textId="77777777" w:rsidR="00923ECD" w:rsidRDefault="00923ECD" w:rsidP="00545ED9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  <w:p w14:paraId="1AB74216" w14:textId="77777777" w:rsidR="00923ECD" w:rsidRDefault="00923ECD" w:rsidP="00545ED9">
            <w:pPr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</w:pPr>
          </w:p>
          <w:p w14:paraId="20113451" w14:textId="65E0D5C0" w:rsidR="0088417C" w:rsidRPr="0088417C" w:rsidRDefault="005B7193" w:rsidP="0088417C">
            <w:pPr>
              <w:pStyle w:val="ListParagraph"/>
              <w:numPr>
                <w:ilvl w:val="0"/>
                <w:numId w:val="11"/>
              </w:num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 w:rsidRPr="00252A0B">
              <w:rPr>
                <w:rFonts w:asciiTheme="majorBidi" w:hAnsiTheme="majorBidi" w:cstheme="majorBidi"/>
                <w:color w:val="000000" w:themeColor="text1"/>
              </w:rPr>
              <w:t>m</w:t>
            </w:r>
            <w:r w:rsidR="00252A0B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 </w:t>
            </w:r>
            <w:r w:rsidR="00923ECD" w:rsidRPr="001A743C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>=</w:t>
            </w:r>
            <w:r w:rsidR="00252A0B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 </w:t>
            </w:r>
            <m:oMath>
              <m:d>
                <m:dPr>
                  <m:ctrlPr>
                    <w:rPr>
                      <w:rFonts w:ascii="Cambria Math" w:hAnsi="Cambria Math" w:cstheme="majorBidi"/>
                      <w:b/>
                      <w:bCs/>
                      <w:i/>
                      <w:iCs/>
                      <w:color w:val="000000" w:themeColor="text1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iCs/>
                          <w:color w:val="000000" w:themeColor="text1"/>
                        </w:rPr>
                      </m:ctrlPr>
                    </m:eqArr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color w:val="000000" w:themeColor="text1"/>
                        </w:rPr>
                        <m:t>k</m:t>
                      </m:r>
                    </m:e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color w:val="000000" w:themeColor="text1"/>
                        </w:rPr>
                        <m:t>2</m:t>
                      </m:r>
                    </m:e>
                  </m:eqArr>
                </m:e>
              </m:d>
              <m:r>
                <m:rPr>
                  <m:sty m:val="bi"/>
                </m:rPr>
                <w:rPr>
                  <w:rFonts w:ascii="Cambria Math" w:hAnsi="Cambria Math" w:cstheme="majorBidi"/>
                  <w:color w:val="000000" w:themeColor="text1"/>
                </w:rPr>
                <m:t>-</m:t>
              </m:r>
              <m:d>
                <m:dPr>
                  <m:ctrlPr>
                    <w:rPr>
                      <w:rFonts w:ascii="Cambria Math" w:hAnsi="Cambria Math" w:cstheme="majorBidi"/>
                      <w:b/>
                      <w:bCs/>
                      <w:i/>
                      <w:iCs/>
                      <w:color w:val="000000" w:themeColor="text1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theme="majorBidi"/>
                          <w:b/>
                          <w:bCs/>
                          <w:i/>
                          <w:iCs/>
                          <w:color w:val="000000" w:themeColor="text1"/>
                        </w:rPr>
                      </m:ctrlPr>
                    </m:eqArr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color w:val="000000" w:themeColor="text1"/>
                        </w:rPr>
                        <m:t xml:space="preserve"> </m:t>
                      </m:r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  <w:color w:val="000000" w:themeColor="text1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b/>
                                  <w:bCs/>
                                  <w:i/>
                                  <w:iCs/>
                                  <w:color w:val="000000" w:themeColor="text1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 w:cstheme="majorBidi"/>
                                  <w:color w:val="000000" w:themeColor="text1"/>
                                </w:rPr>
                                <m:t>V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color w:val="000000" w:themeColor="text1"/>
                                </w:rPr>
                                <m:t>S</m:t>
                              </m:r>
                            </m:sub>
                          </m:sSub>
                        </m:e>
                      </m:d>
                    </m:e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color w:val="000000" w:themeColor="text1"/>
                        </w:rPr>
                        <m:t>2</m:t>
                      </m:r>
                    </m:e>
                  </m:eqArr>
                </m:e>
              </m:d>
            </m:oMath>
            <w:r w:rsidR="00923ECD" w:rsidRPr="001A743C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  </w:t>
            </w:r>
            <w:r w:rsidR="00923ECD"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</w:rPr>
              <w:t xml:space="preserve">           </w:t>
            </w:r>
            <w:r w:rsidR="00923ECD" w:rsidRPr="001A743C">
              <w:rPr>
                <w:rFonts w:asciiTheme="majorBidi" w:hAnsiTheme="majorBidi" w:cstheme="majorBidi"/>
                <w:color w:val="000000" w:themeColor="text1"/>
              </w:rPr>
              <w:t>//</w:t>
            </w:r>
            <w:r w:rsidR="00923ECD" w:rsidRPr="001A743C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 </w:t>
            </w:r>
            <w:r w:rsidR="00252A0B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m </w:t>
            </w:r>
            <w:r w:rsidR="00923ECD" w:rsidRPr="001A743C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is the maximum number of edges that can be </w:t>
            </w:r>
            <w:r w:rsidR="00252A0B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 xml:space="preserve">still </w:t>
            </w:r>
            <w:r w:rsidR="00923ECD" w:rsidRPr="001A743C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adde</w:t>
            </w:r>
            <w:r w:rsidR="00923ECD">
              <w:rPr>
                <w:rFonts w:asciiTheme="majorBidi" w:eastAsiaTheme="minorEastAsia" w:hAnsiTheme="majorBidi" w:cstheme="majorBidi"/>
                <w:color w:val="000000" w:themeColor="text1"/>
                <w:sz w:val="24"/>
                <w:szCs w:val="24"/>
              </w:rPr>
              <w:t>d</w:t>
            </w:r>
            <w:r w:rsidR="00923ECD" w:rsidRPr="001A743C">
              <w:rPr>
                <w:rFonts w:asciiTheme="majorBidi" w:eastAsiaTheme="minorEastAsia" w:hAnsiTheme="majorBidi" w:cstheme="majorBidi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</w:p>
          <w:p w14:paraId="60FE7053" w14:textId="77777777" w:rsidR="00923ECD" w:rsidRPr="001A743C" w:rsidRDefault="00923ECD" w:rsidP="00545ED9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b/>
                <w:bCs/>
                <w:i/>
                <w:iCs/>
                <w:color w:val="000000" w:themeColor="text1"/>
                <w:sz w:val="24"/>
                <w:szCs w:val="24"/>
              </w:rPr>
              <w:t xml:space="preserve"> </w:t>
            </w:r>
          </w:p>
          <w:p w14:paraId="1C27FF64" w14:textId="18215BD3" w:rsidR="00923ECD" w:rsidRPr="00986BA5" w:rsidRDefault="00A6240A" w:rsidP="00545ED9">
            <w:pPr>
              <w:pStyle w:val="ListParagraph"/>
              <w:numPr>
                <w:ilvl w:val="0"/>
                <w:numId w:val="11"/>
              </w:numPr>
              <w:rPr>
                <w:rFonts w:asciiTheme="majorBidi" w:hAnsiTheme="majorBidi" w:cstheme="majorBidi"/>
                <w:b/>
                <w:bCs/>
                <w:iCs/>
                <w:color w:val="000000" w:themeColor="text1"/>
              </w:rPr>
            </w:pPr>
            <m:oMath>
              <m:r>
                <m:rPr>
                  <m:sty m:val="p"/>
                </m:rPr>
                <w:rPr>
                  <w:rFonts w:ascii="Cambria Math" w:hAnsi="Cambria Math" w:cstheme="majorBidi"/>
                  <w:color w:val="000000" w:themeColor="text1"/>
                </w:rPr>
                <m:t>ub</m:t>
              </m:r>
              <m:r>
                <m:rPr>
                  <m:sty m:val="b"/>
                </m:rPr>
                <w:rPr>
                  <w:rFonts w:ascii="Cambria Math" w:hAnsi="Cambria Math" w:cstheme="majorBidi"/>
                  <w:color w:val="000000" w:themeColor="text1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 w:cstheme="majorBidi"/>
                  <w:color w:val="000000" w:themeColor="text1"/>
                </w:rPr>
                <m:t>w</m:t>
              </m:r>
              <m:r>
                <m:rPr>
                  <m:sty m:val="b"/>
                </m:rPr>
                <w:rPr>
                  <w:rFonts w:ascii="Cambria Math" w:hAnsi="Cambria Math" w:cstheme="majorBidi"/>
                  <w:color w:val="000000" w:themeColor="text1"/>
                </w:rPr>
                <m:t>+</m:t>
              </m:r>
              <m:nary>
                <m:naryPr>
                  <m:chr m:val="∑"/>
                  <m:grow m:val="1"/>
                  <m:ctrlPr>
                    <w:rPr>
                      <w:rFonts w:ascii="Cambria Math" w:hAnsi="Cambria Math" w:cstheme="majorBidi"/>
                      <w:b/>
                      <w:bCs/>
                      <w:iCs/>
                      <w:color w:val="000000" w:themeColor="text1"/>
                    </w:rPr>
                  </m:ctrlPr>
                </m:naryPr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color w:val="000000" w:themeColor="text1"/>
                    </w:rPr>
                    <m:t>i</m:t>
                  </m:r>
                  <m:r>
                    <m:rPr>
                      <m:sty m:val="b"/>
                    </m:rPr>
                    <w:rPr>
                      <w:rFonts w:ascii="Cambria Math" w:hAnsi="Cambria Math" w:cstheme="majorBidi"/>
                      <w:color w:val="000000" w:themeColor="text1"/>
                    </w:rPr>
                    <m:t>=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theme="majorBidi"/>
                      <w:color w:val="000000" w:themeColor="text1"/>
                    </w:rPr>
                    <m:t>m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 w:cstheme="majorBidi"/>
                      <w:color w:val="000000" w:themeColor="text1"/>
                      <w:sz w:val="24"/>
                      <w:szCs w:val="24"/>
                    </w:rPr>
                    <w:sym w:font="Symbol" w:char="F077"/>
                  </m:r>
                  <m:d>
                    <m:dPr>
                      <m:ctrlPr>
                        <w:rPr>
                          <w:rFonts w:ascii="Cambria Math" w:hAnsi="Cambria Math" w:cstheme="majorBidi"/>
                          <w:b/>
                          <w:bCs/>
                          <w:iCs/>
                          <w:color w:val="000000" w:themeColor="text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theme="majorBidi"/>
                              <w:b/>
                              <w:bCs/>
                              <w:iCs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color w:val="000000" w:themeColor="text1"/>
                            </w:rPr>
                            <m:t>l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color w:val="000000" w:themeColor="text1"/>
                            </w:rP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b"/>
                    </m:rPr>
                    <w:rPr>
                      <w:rFonts w:ascii="Cambria Math" w:hAnsi="Cambria Math" w:cstheme="majorBidi"/>
                      <w:color w:val="000000" w:themeColor="text1"/>
                    </w:rPr>
                    <m:t xml:space="preserve">,          where </m:t>
                  </m:r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Cs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color w:val="000000" w:themeColor="text1"/>
                        </w:rPr>
                        <m:t>l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color w:val="000000" w:themeColor="text1"/>
                        </w:rPr>
                        <m:t>i</m:t>
                      </m:r>
                    </m:sub>
                  </m:sSub>
                  <m:r>
                    <m:rPr>
                      <m:sty m:val="b"/>
                    </m:rPr>
                    <w:rPr>
                      <w:rFonts w:ascii="Cambria Math" w:hAnsi="Cambria Math" w:cstheme="majorBidi"/>
                      <w:color w:val="000000" w:themeColor="text1"/>
                    </w:rPr>
                    <m:t>∈</m:t>
                  </m:r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Cs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color w:val="000000" w:themeColor="text1"/>
                        </w:rPr>
                        <m:t>L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color w:val="000000" w:themeColor="text1"/>
                        </w:rPr>
                        <m:t>E</m:t>
                      </m:r>
                    </m:sub>
                  </m:sSub>
                  <m:r>
                    <m:rPr>
                      <m:sty m:val="b"/>
                    </m:rPr>
                    <w:rPr>
                      <w:rFonts w:ascii="Cambria Math" w:hAnsi="Cambria Math" w:cstheme="majorBidi"/>
                      <w:color w:val="000000" w:themeColor="text1"/>
                    </w:rPr>
                    <m:t xml:space="preserve"> and  </m:t>
                  </m:r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Cs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color w:val="000000" w:themeColor="text1"/>
                        </w:rPr>
                        <m:t>l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color w:val="000000" w:themeColor="text1"/>
                        </w:rPr>
                        <m:t>i</m:t>
                      </m:r>
                    </m:sub>
                  </m:sSub>
                  <m:r>
                    <m:rPr>
                      <m:sty m:val="b"/>
                    </m:rPr>
                    <w:rPr>
                      <w:rFonts w:ascii="Cambria Math" w:hAnsi="Cambria Math" w:cstheme="majorBidi"/>
                      <w:color w:val="000000" w:themeColor="text1"/>
                    </w:rPr>
                    <m:t>∉</m:t>
                  </m:r>
                  <m:sSub>
                    <m:sSubPr>
                      <m:ctrlPr>
                        <w:rPr>
                          <w:rFonts w:ascii="Cambria Math" w:hAnsi="Cambria Math" w:cstheme="majorBidi"/>
                          <w:b/>
                          <w:bCs/>
                          <w:iCs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color w:val="000000" w:themeColor="text1"/>
                        </w:rPr>
                        <m:t>E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color w:val="000000" w:themeColor="text1"/>
                        </w:rPr>
                        <m:t>S</m:t>
                      </m:r>
                    </m:sub>
                  </m:sSub>
                  <m:eqArr>
                    <m:eqArrPr>
                      <m:ctrlPr>
                        <w:rPr>
                          <w:rFonts w:ascii="Cambria Math" w:hAnsi="Cambria Math" w:cstheme="majorBidi"/>
                          <w:b/>
                          <w:bCs/>
                          <w:iCs/>
                          <w:color w:val="000000" w:themeColor="text1"/>
                        </w:rPr>
                      </m:ctrlPr>
                    </m:eqArrPr>
                    <m:e/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theme="majorBidi"/>
                          <w:color w:val="000000" w:themeColor="text1"/>
                        </w:rPr>
                        <m:t xml:space="preserve">  </m:t>
                      </m:r>
                    </m:e>
                  </m:eqArr>
                </m:e>
              </m:nary>
            </m:oMath>
          </w:p>
          <w:p w14:paraId="457D4DA2" w14:textId="77777777" w:rsidR="00923ECD" w:rsidRPr="004903E3" w:rsidRDefault="00923ECD" w:rsidP="00545ED9">
            <w:pPr>
              <w:ind w:left="720"/>
              <w:contextualSpacing/>
              <w:rPr>
                <w:rFonts w:asciiTheme="majorBidi" w:hAnsiTheme="majorBidi" w:cstheme="majorBidi"/>
                <w:color w:val="000000" w:themeColor="text1"/>
              </w:rPr>
            </w:pPr>
          </w:p>
        </w:tc>
      </w:tr>
      <w:tr w:rsidR="00923ECD" w:rsidRPr="004903E3" w14:paraId="1E892BA3" w14:textId="77777777" w:rsidTr="00545ED9">
        <w:tc>
          <w:tcPr>
            <w:tcW w:w="9214" w:type="dxa"/>
          </w:tcPr>
          <w:p w14:paraId="00141C2A" w14:textId="77777777" w:rsidR="00923ECD" w:rsidRPr="004903E3" w:rsidRDefault="00923ECD" w:rsidP="00545ED9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</w:tr>
    </w:tbl>
    <w:p w14:paraId="45335623" w14:textId="77777777" w:rsidR="002342F2" w:rsidRDefault="002342F2" w:rsidP="002342F2">
      <w:pPr>
        <w:rPr>
          <w:rFonts w:asciiTheme="majorBidi" w:hAnsiTheme="majorBidi" w:cstheme="majorBidi"/>
          <w:color w:val="000000" w:themeColor="text1"/>
        </w:rPr>
      </w:pPr>
    </w:p>
    <w:p w14:paraId="52DF0B1A" w14:textId="51B9D669" w:rsidR="00E54EEB" w:rsidRDefault="00E54EEB" w:rsidP="00FB6FCA">
      <w:pPr>
        <w:rPr>
          <w:rFonts w:asciiTheme="majorBidi" w:hAnsiTheme="majorBidi" w:cstheme="majorBidi"/>
          <w:color w:val="000000" w:themeColor="text1"/>
        </w:rPr>
      </w:pPr>
    </w:p>
    <w:p w14:paraId="1C1A34B1" w14:textId="4193C842" w:rsidR="00E54EEB" w:rsidRDefault="004410AF" w:rsidP="00FB6FCA">
      <w:pPr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</w:rPr>
        <w:t xml:space="preserve"> </w:t>
      </w:r>
    </w:p>
    <w:p w14:paraId="00FC5FC7" w14:textId="002FC6D2" w:rsidR="00E54EEB" w:rsidRDefault="00E54EEB" w:rsidP="00FB6FCA">
      <w:pPr>
        <w:rPr>
          <w:rFonts w:asciiTheme="majorBidi" w:hAnsiTheme="majorBidi" w:cstheme="majorBidi"/>
          <w:color w:val="000000" w:themeColor="text1"/>
        </w:rPr>
      </w:pPr>
    </w:p>
    <w:sectPr w:rsidR="00E54EEB" w:rsidSect="00063ED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274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4CFAC9" w14:textId="77777777" w:rsidR="00BE56DB" w:rsidRDefault="00BE56DB" w:rsidP="0083784E">
      <w:pPr>
        <w:spacing w:after="0" w:line="240" w:lineRule="auto"/>
      </w:pPr>
      <w:r>
        <w:separator/>
      </w:r>
    </w:p>
  </w:endnote>
  <w:endnote w:type="continuationSeparator" w:id="0">
    <w:p w14:paraId="66DD6F24" w14:textId="77777777" w:rsidR="00BE56DB" w:rsidRDefault="00BE56DB" w:rsidP="008378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B41383" w14:textId="77777777" w:rsidR="00992262" w:rsidRDefault="009922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87550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47DC6F" w14:textId="09139DC6" w:rsidR="00992262" w:rsidRDefault="0099226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258A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0E358A2" w14:textId="77777777" w:rsidR="00992262" w:rsidRDefault="009922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332DFD" w14:textId="77777777" w:rsidR="00992262" w:rsidRDefault="009922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18A142" w14:textId="77777777" w:rsidR="00BE56DB" w:rsidRDefault="00BE56DB" w:rsidP="0083784E">
      <w:pPr>
        <w:spacing w:after="0" w:line="240" w:lineRule="auto"/>
      </w:pPr>
      <w:r>
        <w:separator/>
      </w:r>
    </w:p>
  </w:footnote>
  <w:footnote w:type="continuationSeparator" w:id="0">
    <w:p w14:paraId="2B2E01DE" w14:textId="77777777" w:rsidR="00BE56DB" w:rsidRDefault="00BE56DB" w:rsidP="008378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B38FFE" w14:textId="77777777" w:rsidR="00992262" w:rsidRDefault="009922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3026B" w14:textId="77777777" w:rsidR="00992262" w:rsidRDefault="009922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246F45" w14:textId="77777777" w:rsidR="00992262" w:rsidRDefault="009922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725B8"/>
    <w:multiLevelType w:val="hybridMultilevel"/>
    <w:tmpl w:val="676E84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C7B0A"/>
    <w:multiLevelType w:val="hybridMultilevel"/>
    <w:tmpl w:val="071E579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EF088D"/>
    <w:multiLevelType w:val="hybridMultilevel"/>
    <w:tmpl w:val="4F5C02AA"/>
    <w:lvl w:ilvl="0" w:tplc="EEAE1C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83C90"/>
    <w:multiLevelType w:val="hybridMultilevel"/>
    <w:tmpl w:val="618219A8"/>
    <w:lvl w:ilvl="0" w:tplc="4EBCE5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5868C1"/>
    <w:multiLevelType w:val="hybridMultilevel"/>
    <w:tmpl w:val="A1D040A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92F660E"/>
    <w:multiLevelType w:val="hybridMultilevel"/>
    <w:tmpl w:val="0E064C3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23608C"/>
    <w:multiLevelType w:val="hybridMultilevel"/>
    <w:tmpl w:val="3A8A2932"/>
    <w:lvl w:ilvl="0" w:tplc="0809000F">
      <w:start w:val="1"/>
      <w:numFmt w:val="decimal"/>
      <w:lvlText w:val="%1."/>
      <w:lvlJc w:val="left"/>
      <w:pPr>
        <w:ind w:left="2520" w:hanging="360"/>
      </w:p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1FC57C30"/>
    <w:multiLevelType w:val="multilevel"/>
    <w:tmpl w:val="7AEC4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5"/>
      <w:numFmt w:val="decimal"/>
      <w:lvlText w:val="%5"/>
      <w:lvlJc w:val="left"/>
      <w:pPr>
        <w:ind w:left="3600" w:hanging="360"/>
      </w:pPr>
      <w:rPr>
        <w:rFonts w:eastAsiaTheme="minorHAnsi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64B51AF"/>
    <w:multiLevelType w:val="hybridMultilevel"/>
    <w:tmpl w:val="D1BEEFE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9637590"/>
    <w:multiLevelType w:val="hybridMultilevel"/>
    <w:tmpl w:val="E20EB152"/>
    <w:lvl w:ilvl="0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301834C3"/>
    <w:multiLevelType w:val="hybridMultilevel"/>
    <w:tmpl w:val="4F5C02AA"/>
    <w:lvl w:ilvl="0" w:tplc="EEAE1C0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986363"/>
    <w:multiLevelType w:val="hybridMultilevel"/>
    <w:tmpl w:val="5BD4506C"/>
    <w:lvl w:ilvl="0" w:tplc="F4F4D7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840EB2"/>
    <w:multiLevelType w:val="multilevel"/>
    <w:tmpl w:val="7AEC4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5"/>
      <w:numFmt w:val="decimal"/>
      <w:lvlText w:val="%5"/>
      <w:lvlJc w:val="left"/>
      <w:pPr>
        <w:ind w:left="3600" w:hanging="360"/>
      </w:pPr>
      <w:rPr>
        <w:rFonts w:eastAsiaTheme="minorHAnsi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F0567F3"/>
    <w:multiLevelType w:val="hybridMultilevel"/>
    <w:tmpl w:val="527CEDB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2490C6F"/>
    <w:multiLevelType w:val="hybridMultilevel"/>
    <w:tmpl w:val="BD004EAA"/>
    <w:lvl w:ilvl="0" w:tplc="5102430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027155"/>
    <w:multiLevelType w:val="hybridMultilevel"/>
    <w:tmpl w:val="1A78B8BC"/>
    <w:lvl w:ilvl="0" w:tplc="B2E46E6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5A460B87"/>
    <w:multiLevelType w:val="hybridMultilevel"/>
    <w:tmpl w:val="EB84EC7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A9A16C8"/>
    <w:multiLevelType w:val="hybridMultilevel"/>
    <w:tmpl w:val="640CB0EE"/>
    <w:lvl w:ilvl="0" w:tplc="08090001">
      <w:start w:val="1"/>
      <w:numFmt w:val="bullet"/>
      <w:lvlText w:val=""/>
      <w:lvlJc w:val="left"/>
      <w:pPr>
        <w:ind w:left="11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7" w:hanging="360"/>
      </w:pPr>
      <w:rPr>
        <w:rFonts w:ascii="Wingdings" w:hAnsi="Wingdings" w:hint="default"/>
      </w:rPr>
    </w:lvl>
  </w:abstractNum>
  <w:abstractNum w:abstractNumId="18" w15:restartNumberingAfterBreak="0">
    <w:nsid w:val="65D55B45"/>
    <w:multiLevelType w:val="hybridMultilevel"/>
    <w:tmpl w:val="82324C6A"/>
    <w:lvl w:ilvl="0" w:tplc="1C3209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C7876DB"/>
    <w:multiLevelType w:val="multilevel"/>
    <w:tmpl w:val="FAD0A4E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>
      <w:start w:val="15"/>
      <w:numFmt w:val="decimal"/>
      <w:lvlText w:val="%5"/>
      <w:lvlJc w:val="left"/>
      <w:pPr>
        <w:ind w:left="4680" w:hanging="360"/>
      </w:pPr>
      <w:rPr>
        <w:rFonts w:eastAsiaTheme="minorHAnsi" w:hint="default"/>
      </w:r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20" w15:restartNumberingAfterBreak="0">
    <w:nsid w:val="717C6409"/>
    <w:multiLevelType w:val="hybridMultilevel"/>
    <w:tmpl w:val="D9BA5F3C"/>
    <w:lvl w:ilvl="0" w:tplc="08090001">
      <w:start w:val="1"/>
      <w:numFmt w:val="bullet"/>
      <w:lvlText w:val=""/>
      <w:lvlJc w:val="left"/>
      <w:pPr>
        <w:ind w:left="101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3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5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7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9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1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3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5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79" w:hanging="360"/>
      </w:pPr>
      <w:rPr>
        <w:rFonts w:ascii="Wingdings" w:hAnsi="Wingdings" w:hint="default"/>
      </w:rPr>
    </w:lvl>
  </w:abstractNum>
  <w:abstractNum w:abstractNumId="21" w15:restartNumberingAfterBreak="0">
    <w:nsid w:val="776B0AD1"/>
    <w:multiLevelType w:val="hybridMultilevel"/>
    <w:tmpl w:val="6D26D5AE"/>
    <w:lvl w:ilvl="0" w:tplc="EEAE1C0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12"/>
  </w:num>
  <w:num w:numId="3">
    <w:abstractNumId w:val="10"/>
  </w:num>
  <w:num w:numId="4">
    <w:abstractNumId w:val="4"/>
  </w:num>
  <w:num w:numId="5">
    <w:abstractNumId w:val="15"/>
  </w:num>
  <w:num w:numId="6">
    <w:abstractNumId w:val="11"/>
  </w:num>
  <w:num w:numId="7">
    <w:abstractNumId w:val="3"/>
  </w:num>
  <w:num w:numId="8">
    <w:abstractNumId w:val="9"/>
  </w:num>
  <w:num w:numId="9">
    <w:abstractNumId w:val="2"/>
  </w:num>
  <w:num w:numId="10">
    <w:abstractNumId w:val="0"/>
  </w:num>
  <w:num w:numId="11">
    <w:abstractNumId w:val="21"/>
  </w:num>
  <w:num w:numId="12">
    <w:abstractNumId w:val="18"/>
  </w:num>
  <w:num w:numId="13">
    <w:abstractNumId w:val="6"/>
  </w:num>
  <w:num w:numId="14">
    <w:abstractNumId w:val="17"/>
  </w:num>
  <w:num w:numId="15">
    <w:abstractNumId w:val="5"/>
  </w:num>
  <w:num w:numId="16">
    <w:abstractNumId w:val="13"/>
  </w:num>
  <w:num w:numId="17">
    <w:abstractNumId w:val="20"/>
  </w:num>
  <w:num w:numId="18">
    <w:abstractNumId w:val="8"/>
  </w:num>
  <w:num w:numId="19">
    <w:abstractNumId w:val="19"/>
  </w:num>
  <w:num w:numId="20">
    <w:abstractNumId w:val="7"/>
  </w:num>
  <w:num w:numId="21">
    <w:abstractNumId w:val="1"/>
  </w:num>
  <w:num w:numId="22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isplayBackgroundShape/>
  <w:hideSpellingErrors/>
  <w:hideGrammaticalErrors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6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xNLEwNzcwNTC3MDdR0lEKTi0uzszPAykwMq4FAOKHcgstAAAA"/>
  </w:docVars>
  <w:rsids>
    <w:rsidRoot w:val="002519EC"/>
    <w:rsid w:val="00004119"/>
    <w:rsid w:val="0000523D"/>
    <w:rsid w:val="00006728"/>
    <w:rsid w:val="000106D9"/>
    <w:rsid w:val="00012E0D"/>
    <w:rsid w:val="0001677A"/>
    <w:rsid w:val="00021720"/>
    <w:rsid w:val="00032BFD"/>
    <w:rsid w:val="00032EED"/>
    <w:rsid w:val="000419A6"/>
    <w:rsid w:val="00043D55"/>
    <w:rsid w:val="00044FA2"/>
    <w:rsid w:val="000632B3"/>
    <w:rsid w:val="00063553"/>
    <w:rsid w:val="00063C13"/>
    <w:rsid w:val="00063ED5"/>
    <w:rsid w:val="00074CDD"/>
    <w:rsid w:val="000769DB"/>
    <w:rsid w:val="00077862"/>
    <w:rsid w:val="00085342"/>
    <w:rsid w:val="00092178"/>
    <w:rsid w:val="000951E5"/>
    <w:rsid w:val="000959A7"/>
    <w:rsid w:val="000A43F1"/>
    <w:rsid w:val="000A6B56"/>
    <w:rsid w:val="000B0DAE"/>
    <w:rsid w:val="000B2E31"/>
    <w:rsid w:val="000B4E41"/>
    <w:rsid w:val="000B627B"/>
    <w:rsid w:val="000C2F72"/>
    <w:rsid w:val="000C3EE1"/>
    <w:rsid w:val="000C66EA"/>
    <w:rsid w:val="000D5B18"/>
    <w:rsid w:val="000D6D7C"/>
    <w:rsid w:val="000D6D97"/>
    <w:rsid w:val="000D7BD0"/>
    <w:rsid w:val="000E2146"/>
    <w:rsid w:val="000E4520"/>
    <w:rsid w:val="000F0975"/>
    <w:rsid w:val="000F559B"/>
    <w:rsid w:val="00101AEE"/>
    <w:rsid w:val="00105911"/>
    <w:rsid w:val="00110E1D"/>
    <w:rsid w:val="001128FA"/>
    <w:rsid w:val="001145D1"/>
    <w:rsid w:val="00115816"/>
    <w:rsid w:val="00124641"/>
    <w:rsid w:val="00124986"/>
    <w:rsid w:val="0012580D"/>
    <w:rsid w:val="00126044"/>
    <w:rsid w:val="0013217A"/>
    <w:rsid w:val="001364FF"/>
    <w:rsid w:val="001366D4"/>
    <w:rsid w:val="0015258A"/>
    <w:rsid w:val="00152700"/>
    <w:rsid w:val="00156C73"/>
    <w:rsid w:val="00157828"/>
    <w:rsid w:val="00166A2C"/>
    <w:rsid w:val="00170A3D"/>
    <w:rsid w:val="00171D73"/>
    <w:rsid w:val="0017286A"/>
    <w:rsid w:val="00174680"/>
    <w:rsid w:val="0017624F"/>
    <w:rsid w:val="00181591"/>
    <w:rsid w:val="001826A9"/>
    <w:rsid w:val="001A0120"/>
    <w:rsid w:val="001A1668"/>
    <w:rsid w:val="001A1FF6"/>
    <w:rsid w:val="001A4C73"/>
    <w:rsid w:val="001A70CD"/>
    <w:rsid w:val="001A743C"/>
    <w:rsid w:val="001C7876"/>
    <w:rsid w:val="001D0C21"/>
    <w:rsid w:val="001D3418"/>
    <w:rsid w:val="001D3AB0"/>
    <w:rsid w:val="001D7961"/>
    <w:rsid w:val="001D7D30"/>
    <w:rsid w:val="001E1DF5"/>
    <w:rsid w:val="001E3C1B"/>
    <w:rsid w:val="001E50B6"/>
    <w:rsid w:val="001F2073"/>
    <w:rsid w:val="001F4CE4"/>
    <w:rsid w:val="00201D47"/>
    <w:rsid w:val="00202411"/>
    <w:rsid w:val="0021023A"/>
    <w:rsid w:val="002155C2"/>
    <w:rsid w:val="00216403"/>
    <w:rsid w:val="002241AB"/>
    <w:rsid w:val="00224D13"/>
    <w:rsid w:val="00230690"/>
    <w:rsid w:val="002342F2"/>
    <w:rsid w:val="00236530"/>
    <w:rsid w:val="002400F3"/>
    <w:rsid w:val="0024482A"/>
    <w:rsid w:val="002455CA"/>
    <w:rsid w:val="00246A8A"/>
    <w:rsid w:val="002519EC"/>
    <w:rsid w:val="00252A0B"/>
    <w:rsid w:val="00255DD2"/>
    <w:rsid w:val="00261F01"/>
    <w:rsid w:val="00271B55"/>
    <w:rsid w:val="00276720"/>
    <w:rsid w:val="002773B0"/>
    <w:rsid w:val="00292F69"/>
    <w:rsid w:val="0029404B"/>
    <w:rsid w:val="002A50CC"/>
    <w:rsid w:val="002A6D83"/>
    <w:rsid w:val="002A7BEA"/>
    <w:rsid w:val="002B28E4"/>
    <w:rsid w:val="002B73C3"/>
    <w:rsid w:val="002C0A40"/>
    <w:rsid w:val="002C63D2"/>
    <w:rsid w:val="002D1BAD"/>
    <w:rsid w:val="002D7AD3"/>
    <w:rsid w:val="002D7CA2"/>
    <w:rsid w:val="002E2434"/>
    <w:rsid w:val="002E2D50"/>
    <w:rsid w:val="002F3548"/>
    <w:rsid w:val="00304FAE"/>
    <w:rsid w:val="00305FA6"/>
    <w:rsid w:val="003108FC"/>
    <w:rsid w:val="00315099"/>
    <w:rsid w:val="003165CD"/>
    <w:rsid w:val="00321B69"/>
    <w:rsid w:val="003228F0"/>
    <w:rsid w:val="003231DD"/>
    <w:rsid w:val="003261F3"/>
    <w:rsid w:val="003306C4"/>
    <w:rsid w:val="0033449E"/>
    <w:rsid w:val="00342F9C"/>
    <w:rsid w:val="00344570"/>
    <w:rsid w:val="00345985"/>
    <w:rsid w:val="00347A10"/>
    <w:rsid w:val="003534E8"/>
    <w:rsid w:val="00356304"/>
    <w:rsid w:val="00361012"/>
    <w:rsid w:val="00361B88"/>
    <w:rsid w:val="00362568"/>
    <w:rsid w:val="00364046"/>
    <w:rsid w:val="00365FC0"/>
    <w:rsid w:val="00366F29"/>
    <w:rsid w:val="00373343"/>
    <w:rsid w:val="00385AE1"/>
    <w:rsid w:val="00385B21"/>
    <w:rsid w:val="003912A8"/>
    <w:rsid w:val="003944C8"/>
    <w:rsid w:val="00396960"/>
    <w:rsid w:val="003A0ABE"/>
    <w:rsid w:val="003B38D3"/>
    <w:rsid w:val="003B59D6"/>
    <w:rsid w:val="003B7F28"/>
    <w:rsid w:val="003B7F55"/>
    <w:rsid w:val="003C1765"/>
    <w:rsid w:val="003E2F75"/>
    <w:rsid w:val="003E30DE"/>
    <w:rsid w:val="003E56B4"/>
    <w:rsid w:val="00400F5C"/>
    <w:rsid w:val="00401BF0"/>
    <w:rsid w:val="00403F67"/>
    <w:rsid w:val="00416FCD"/>
    <w:rsid w:val="00422069"/>
    <w:rsid w:val="00433EFF"/>
    <w:rsid w:val="00437E60"/>
    <w:rsid w:val="004410AF"/>
    <w:rsid w:val="00445A3C"/>
    <w:rsid w:val="004463FA"/>
    <w:rsid w:val="00454C3F"/>
    <w:rsid w:val="00456F33"/>
    <w:rsid w:val="00461438"/>
    <w:rsid w:val="00463F2A"/>
    <w:rsid w:val="00464B3B"/>
    <w:rsid w:val="0047000A"/>
    <w:rsid w:val="0047262A"/>
    <w:rsid w:val="0048037E"/>
    <w:rsid w:val="004903E3"/>
    <w:rsid w:val="0049561A"/>
    <w:rsid w:val="00495912"/>
    <w:rsid w:val="004A43AD"/>
    <w:rsid w:val="004A4E34"/>
    <w:rsid w:val="004B101B"/>
    <w:rsid w:val="004B2CE8"/>
    <w:rsid w:val="004B59CD"/>
    <w:rsid w:val="004B6FCA"/>
    <w:rsid w:val="004C2E94"/>
    <w:rsid w:val="004C4FFF"/>
    <w:rsid w:val="004C5EC9"/>
    <w:rsid w:val="004C614A"/>
    <w:rsid w:val="004C7D0B"/>
    <w:rsid w:val="004D3586"/>
    <w:rsid w:val="004D3AF6"/>
    <w:rsid w:val="004D5129"/>
    <w:rsid w:val="004D693C"/>
    <w:rsid w:val="004D7A6D"/>
    <w:rsid w:val="004E12D1"/>
    <w:rsid w:val="004E1413"/>
    <w:rsid w:val="004E2196"/>
    <w:rsid w:val="004E38B6"/>
    <w:rsid w:val="004F4427"/>
    <w:rsid w:val="005014D1"/>
    <w:rsid w:val="0050323D"/>
    <w:rsid w:val="00513190"/>
    <w:rsid w:val="00514043"/>
    <w:rsid w:val="005210D8"/>
    <w:rsid w:val="00521945"/>
    <w:rsid w:val="00522D2B"/>
    <w:rsid w:val="005237FD"/>
    <w:rsid w:val="00523BE7"/>
    <w:rsid w:val="00525702"/>
    <w:rsid w:val="00527173"/>
    <w:rsid w:val="005334E1"/>
    <w:rsid w:val="00535E37"/>
    <w:rsid w:val="0054416F"/>
    <w:rsid w:val="00547BA6"/>
    <w:rsid w:val="0055088B"/>
    <w:rsid w:val="00555764"/>
    <w:rsid w:val="00556D8B"/>
    <w:rsid w:val="005609C2"/>
    <w:rsid w:val="00560CCD"/>
    <w:rsid w:val="00561538"/>
    <w:rsid w:val="00562D18"/>
    <w:rsid w:val="00567322"/>
    <w:rsid w:val="0057338F"/>
    <w:rsid w:val="00573CA7"/>
    <w:rsid w:val="00575C18"/>
    <w:rsid w:val="00576946"/>
    <w:rsid w:val="005838DA"/>
    <w:rsid w:val="00590B79"/>
    <w:rsid w:val="0059141D"/>
    <w:rsid w:val="005967A1"/>
    <w:rsid w:val="00597949"/>
    <w:rsid w:val="005B1008"/>
    <w:rsid w:val="005B5C32"/>
    <w:rsid w:val="005B7193"/>
    <w:rsid w:val="005C1302"/>
    <w:rsid w:val="005C4A36"/>
    <w:rsid w:val="005C72E1"/>
    <w:rsid w:val="005D133F"/>
    <w:rsid w:val="005D1CF1"/>
    <w:rsid w:val="005D1D39"/>
    <w:rsid w:val="005D6E4C"/>
    <w:rsid w:val="005D7D07"/>
    <w:rsid w:val="005E68ED"/>
    <w:rsid w:val="005F16BD"/>
    <w:rsid w:val="005F38AB"/>
    <w:rsid w:val="005F4B3A"/>
    <w:rsid w:val="005F5A62"/>
    <w:rsid w:val="005F62F3"/>
    <w:rsid w:val="005F7B64"/>
    <w:rsid w:val="00604B94"/>
    <w:rsid w:val="00605D34"/>
    <w:rsid w:val="00623AEB"/>
    <w:rsid w:val="00625014"/>
    <w:rsid w:val="00625D3D"/>
    <w:rsid w:val="00626D01"/>
    <w:rsid w:val="00636316"/>
    <w:rsid w:val="0064451A"/>
    <w:rsid w:val="00655604"/>
    <w:rsid w:val="006644FC"/>
    <w:rsid w:val="00666119"/>
    <w:rsid w:val="00671425"/>
    <w:rsid w:val="00674EE7"/>
    <w:rsid w:val="00681766"/>
    <w:rsid w:val="00682327"/>
    <w:rsid w:val="00683238"/>
    <w:rsid w:val="0068437C"/>
    <w:rsid w:val="00687E5A"/>
    <w:rsid w:val="00690BB4"/>
    <w:rsid w:val="006916E0"/>
    <w:rsid w:val="006A0056"/>
    <w:rsid w:val="006A052F"/>
    <w:rsid w:val="006A1ADF"/>
    <w:rsid w:val="006A2491"/>
    <w:rsid w:val="006A2BDB"/>
    <w:rsid w:val="006A5212"/>
    <w:rsid w:val="006B454C"/>
    <w:rsid w:val="006D5ED3"/>
    <w:rsid w:val="006D7B07"/>
    <w:rsid w:val="006E6D01"/>
    <w:rsid w:val="006E6D1F"/>
    <w:rsid w:val="006F1F92"/>
    <w:rsid w:val="006F2BBF"/>
    <w:rsid w:val="006F75BE"/>
    <w:rsid w:val="0070776C"/>
    <w:rsid w:val="0071287D"/>
    <w:rsid w:val="00714D90"/>
    <w:rsid w:val="0071679A"/>
    <w:rsid w:val="00720298"/>
    <w:rsid w:val="007229C6"/>
    <w:rsid w:val="00723505"/>
    <w:rsid w:val="00741301"/>
    <w:rsid w:val="00761936"/>
    <w:rsid w:val="00761A8A"/>
    <w:rsid w:val="00770F33"/>
    <w:rsid w:val="0077248F"/>
    <w:rsid w:val="007728F1"/>
    <w:rsid w:val="0077326A"/>
    <w:rsid w:val="00774CE2"/>
    <w:rsid w:val="00775E6E"/>
    <w:rsid w:val="0078084C"/>
    <w:rsid w:val="00782750"/>
    <w:rsid w:val="0078570F"/>
    <w:rsid w:val="00790090"/>
    <w:rsid w:val="00790F6B"/>
    <w:rsid w:val="007941BB"/>
    <w:rsid w:val="00794E4B"/>
    <w:rsid w:val="007967D2"/>
    <w:rsid w:val="00797807"/>
    <w:rsid w:val="007A291A"/>
    <w:rsid w:val="007B3664"/>
    <w:rsid w:val="007B64CC"/>
    <w:rsid w:val="007C1A62"/>
    <w:rsid w:val="007C38FF"/>
    <w:rsid w:val="007C3E92"/>
    <w:rsid w:val="007C6248"/>
    <w:rsid w:val="007C6F21"/>
    <w:rsid w:val="007D29EA"/>
    <w:rsid w:val="007D362C"/>
    <w:rsid w:val="007D4F6D"/>
    <w:rsid w:val="007D6D65"/>
    <w:rsid w:val="007E0E32"/>
    <w:rsid w:val="007E1185"/>
    <w:rsid w:val="007E3872"/>
    <w:rsid w:val="007E6460"/>
    <w:rsid w:val="007F7CA2"/>
    <w:rsid w:val="007F7DC3"/>
    <w:rsid w:val="00803FF1"/>
    <w:rsid w:val="00804FE0"/>
    <w:rsid w:val="008060E0"/>
    <w:rsid w:val="00810BA3"/>
    <w:rsid w:val="008234F6"/>
    <w:rsid w:val="008268FD"/>
    <w:rsid w:val="0083517F"/>
    <w:rsid w:val="0083753F"/>
    <w:rsid w:val="0083784E"/>
    <w:rsid w:val="008423FD"/>
    <w:rsid w:val="008424AD"/>
    <w:rsid w:val="0084365F"/>
    <w:rsid w:val="0084669C"/>
    <w:rsid w:val="00851E4C"/>
    <w:rsid w:val="00853AD3"/>
    <w:rsid w:val="008578CB"/>
    <w:rsid w:val="00860A04"/>
    <w:rsid w:val="00863D36"/>
    <w:rsid w:val="00863E9E"/>
    <w:rsid w:val="00864F51"/>
    <w:rsid w:val="008655DF"/>
    <w:rsid w:val="0087146F"/>
    <w:rsid w:val="0087354E"/>
    <w:rsid w:val="0087387F"/>
    <w:rsid w:val="008752D9"/>
    <w:rsid w:val="00875E77"/>
    <w:rsid w:val="0087726D"/>
    <w:rsid w:val="00877732"/>
    <w:rsid w:val="00881F1F"/>
    <w:rsid w:val="0088417C"/>
    <w:rsid w:val="00886715"/>
    <w:rsid w:val="008910C3"/>
    <w:rsid w:val="0089629E"/>
    <w:rsid w:val="008A28C9"/>
    <w:rsid w:val="008A3FA9"/>
    <w:rsid w:val="008A65B2"/>
    <w:rsid w:val="008A72D1"/>
    <w:rsid w:val="008B1B60"/>
    <w:rsid w:val="008B30CD"/>
    <w:rsid w:val="008B4101"/>
    <w:rsid w:val="008B719B"/>
    <w:rsid w:val="008C0363"/>
    <w:rsid w:val="008C25BA"/>
    <w:rsid w:val="008E0481"/>
    <w:rsid w:val="008F44B5"/>
    <w:rsid w:val="008F7605"/>
    <w:rsid w:val="0090041B"/>
    <w:rsid w:val="00900CFC"/>
    <w:rsid w:val="00903EF0"/>
    <w:rsid w:val="0091129B"/>
    <w:rsid w:val="0091453D"/>
    <w:rsid w:val="009175F3"/>
    <w:rsid w:val="00923ECD"/>
    <w:rsid w:val="00937D56"/>
    <w:rsid w:val="00941A94"/>
    <w:rsid w:val="00941C3C"/>
    <w:rsid w:val="00942EDA"/>
    <w:rsid w:val="00950332"/>
    <w:rsid w:val="00952A87"/>
    <w:rsid w:val="00954123"/>
    <w:rsid w:val="009641E9"/>
    <w:rsid w:val="00971E7F"/>
    <w:rsid w:val="009721B0"/>
    <w:rsid w:val="00972C58"/>
    <w:rsid w:val="009773B1"/>
    <w:rsid w:val="00986BA5"/>
    <w:rsid w:val="0099194C"/>
    <w:rsid w:val="00992262"/>
    <w:rsid w:val="009A3EC8"/>
    <w:rsid w:val="009A5308"/>
    <w:rsid w:val="009B5594"/>
    <w:rsid w:val="009C0C13"/>
    <w:rsid w:val="009C48CC"/>
    <w:rsid w:val="009C4EBC"/>
    <w:rsid w:val="009C63AC"/>
    <w:rsid w:val="009E1C64"/>
    <w:rsid w:val="009E40DA"/>
    <w:rsid w:val="009E5FA3"/>
    <w:rsid w:val="009F4F9C"/>
    <w:rsid w:val="009F6B94"/>
    <w:rsid w:val="009F71B1"/>
    <w:rsid w:val="00A024EF"/>
    <w:rsid w:val="00A05DC4"/>
    <w:rsid w:val="00A062C7"/>
    <w:rsid w:val="00A07E4D"/>
    <w:rsid w:val="00A1574B"/>
    <w:rsid w:val="00A20415"/>
    <w:rsid w:val="00A24086"/>
    <w:rsid w:val="00A24553"/>
    <w:rsid w:val="00A27BB9"/>
    <w:rsid w:val="00A35E8A"/>
    <w:rsid w:val="00A368A9"/>
    <w:rsid w:val="00A411F1"/>
    <w:rsid w:val="00A5629D"/>
    <w:rsid w:val="00A6240A"/>
    <w:rsid w:val="00A70358"/>
    <w:rsid w:val="00A71D08"/>
    <w:rsid w:val="00A80BB9"/>
    <w:rsid w:val="00A86DC2"/>
    <w:rsid w:val="00A86F49"/>
    <w:rsid w:val="00A874A3"/>
    <w:rsid w:val="00A918E8"/>
    <w:rsid w:val="00A92CD9"/>
    <w:rsid w:val="00A94A44"/>
    <w:rsid w:val="00AA02DA"/>
    <w:rsid w:val="00AA284F"/>
    <w:rsid w:val="00AA2F43"/>
    <w:rsid w:val="00AA6B42"/>
    <w:rsid w:val="00AB0C0A"/>
    <w:rsid w:val="00AB6EA3"/>
    <w:rsid w:val="00AC1D38"/>
    <w:rsid w:val="00AC3D56"/>
    <w:rsid w:val="00AC666C"/>
    <w:rsid w:val="00AD3040"/>
    <w:rsid w:val="00AD47AF"/>
    <w:rsid w:val="00AD509B"/>
    <w:rsid w:val="00AD6205"/>
    <w:rsid w:val="00AE03AC"/>
    <w:rsid w:val="00AE09DB"/>
    <w:rsid w:val="00AE158A"/>
    <w:rsid w:val="00AE308D"/>
    <w:rsid w:val="00AE6D76"/>
    <w:rsid w:val="00AF2A3A"/>
    <w:rsid w:val="00AF4E32"/>
    <w:rsid w:val="00B00766"/>
    <w:rsid w:val="00B02B47"/>
    <w:rsid w:val="00B0552F"/>
    <w:rsid w:val="00B1045A"/>
    <w:rsid w:val="00B20CB9"/>
    <w:rsid w:val="00B26640"/>
    <w:rsid w:val="00B305C0"/>
    <w:rsid w:val="00B4139D"/>
    <w:rsid w:val="00B428DC"/>
    <w:rsid w:val="00B47B3D"/>
    <w:rsid w:val="00B547E3"/>
    <w:rsid w:val="00B6437B"/>
    <w:rsid w:val="00B67CD6"/>
    <w:rsid w:val="00B7657F"/>
    <w:rsid w:val="00B77FFA"/>
    <w:rsid w:val="00B8147B"/>
    <w:rsid w:val="00B8176C"/>
    <w:rsid w:val="00B83FAF"/>
    <w:rsid w:val="00BA40D6"/>
    <w:rsid w:val="00BB1C4C"/>
    <w:rsid w:val="00BB537B"/>
    <w:rsid w:val="00BB748E"/>
    <w:rsid w:val="00BB7563"/>
    <w:rsid w:val="00BD0D71"/>
    <w:rsid w:val="00BD1D99"/>
    <w:rsid w:val="00BD2EA9"/>
    <w:rsid w:val="00BD68CF"/>
    <w:rsid w:val="00BE0141"/>
    <w:rsid w:val="00BE0AB7"/>
    <w:rsid w:val="00BE2597"/>
    <w:rsid w:val="00BE56DB"/>
    <w:rsid w:val="00BE65C3"/>
    <w:rsid w:val="00BF14D6"/>
    <w:rsid w:val="00C02BEE"/>
    <w:rsid w:val="00C11CAC"/>
    <w:rsid w:val="00C165E2"/>
    <w:rsid w:val="00C2129A"/>
    <w:rsid w:val="00C24775"/>
    <w:rsid w:val="00C255D8"/>
    <w:rsid w:val="00C31C17"/>
    <w:rsid w:val="00C43E9F"/>
    <w:rsid w:val="00C454FE"/>
    <w:rsid w:val="00C45F4B"/>
    <w:rsid w:val="00C50AAF"/>
    <w:rsid w:val="00C52181"/>
    <w:rsid w:val="00C55AAA"/>
    <w:rsid w:val="00C66B56"/>
    <w:rsid w:val="00C72E61"/>
    <w:rsid w:val="00C7563F"/>
    <w:rsid w:val="00C83CB4"/>
    <w:rsid w:val="00C85DE9"/>
    <w:rsid w:val="00C8640C"/>
    <w:rsid w:val="00C90FAC"/>
    <w:rsid w:val="00C91988"/>
    <w:rsid w:val="00C919FD"/>
    <w:rsid w:val="00C93344"/>
    <w:rsid w:val="00C97522"/>
    <w:rsid w:val="00CA1418"/>
    <w:rsid w:val="00CB64EF"/>
    <w:rsid w:val="00CB6637"/>
    <w:rsid w:val="00CB666D"/>
    <w:rsid w:val="00CB6A12"/>
    <w:rsid w:val="00CB7900"/>
    <w:rsid w:val="00CC058A"/>
    <w:rsid w:val="00CC4431"/>
    <w:rsid w:val="00CC4EA1"/>
    <w:rsid w:val="00CD26DD"/>
    <w:rsid w:val="00CD615C"/>
    <w:rsid w:val="00CE3557"/>
    <w:rsid w:val="00CE5FD2"/>
    <w:rsid w:val="00CE643D"/>
    <w:rsid w:val="00CF06E1"/>
    <w:rsid w:val="00CF2593"/>
    <w:rsid w:val="00CF42B9"/>
    <w:rsid w:val="00D0154C"/>
    <w:rsid w:val="00D02779"/>
    <w:rsid w:val="00D046E2"/>
    <w:rsid w:val="00D05259"/>
    <w:rsid w:val="00D10083"/>
    <w:rsid w:val="00D1439C"/>
    <w:rsid w:val="00D20430"/>
    <w:rsid w:val="00D2292D"/>
    <w:rsid w:val="00D236CB"/>
    <w:rsid w:val="00D25981"/>
    <w:rsid w:val="00D27CC4"/>
    <w:rsid w:val="00D364E5"/>
    <w:rsid w:val="00D3689E"/>
    <w:rsid w:val="00D41CF1"/>
    <w:rsid w:val="00D43523"/>
    <w:rsid w:val="00D55E61"/>
    <w:rsid w:val="00D667FC"/>
    <w:rsid w:val="00D67649"/>
    <w:rsid w:val="00D703D7"/>
    <w:rsid w:val="00D7188A"/>
    <w:rsid w:val="00D7423F"/>
    <w:rsid w:val="00D77D33"/>
    <w:rsid w:val="00D77E0B"/>
    <w:rsid w:val="00D82D44"/>
    <w:rsid w:val="00D83347"/>
    <w:rsid w:val="00D84F7D"/>
    <w:rsid w:val="00D860E2"/>
    <w:rsid w:val="00D87A25"/>
    <w:rsid w:val="00D90941"/>
    <w:rsid w:val="00D90C6B"/>
    <w:rsid w:val="00D90F1A"/>
    <w:rsid w:val="00D91BA4"/>
    <w:rsid w:val="00D9397C"/>
    <w:rsid w:val="00D947AF"/>
    <w:rsid w:val="00D94D32"/>
    <w:rsid w:val="00D95AEB"/>
    <w:rsid w:val="00DA48DF"/>
    <w:rsid w:val="00DA4FBB"/>
    <w:rsid w:val="00DA60C5"/>
    <w:rsid w:val="00DC2771"/>
    <w:rsid w:val="00DC3D39"/>
    <w:rsid w:val="00DC71F7"/>
    <w:rsid w:val="00DD4B53"/>
    <w:rsid w:val="00DD5958"/>
    <w:rsid w:val="00DE3170"/>
    <w:rsid w:val="00DE45DD"/>
    <w:rsid w:val="00DF672F"/>
    <w:rsid w:val="00E00C94"/>
    <w:rsid w:val="00E10E8D"/>
    <w:rsid w:val="00E23EC0"/>
    <w:rsid w:val="00E27598"/>
    <w:rsid w:val="00E3052C"/>
    <w:rsid w:val="00E31CB5"/>
    <w:rsid w:val="00E37535"/>
    <w:rsid w:val="00E37B9B"/>
    <w:rsid w:val="00E37D94"/>
    <w:rsid w:val="00E448FA"/>
    <w:rsid w:val="00E5032A"/>
    <w:rsid w:val="00E5269F"/>
    <w:rsid w:val="00E54EEB"/>
    <w:rsid w:val="00E6242B"/>
    <w:rsid w:val="00E62D92"/>
    <w:rsid w:val="00E636F9"/>
    <w:rsid w:val="00E63AF0"/>
    <w:rsid w:val="00E6474F"/>
    <w:rsid w:val="00E67C02"/>
    <w:rsid w:val="00E67C9E"/>
    <w:rsid w:val="00E716E9"/>
    <w:rsid w:val="00E754F9"/>
    <w:rsid w:val="00E75802"/>
    <w:rsid w:val="00E87410"/>
    <w:rsid w:val="00E96A3E"/>
    <w:rsid w:val="00EA3D3E"/>
    <w:rsid w:val="00EA6351"/>
    <w:rsid w:val="00EB2338"/>
    <w:rsid w:val="00EB3AEC"/>
    <w:rsid w:val="00EB40BD"/>
    <w:rsid w:val="00EB529E"/>
    <w:rsid w:val="00EB6348"/>
    <w:rsid w:val="00EB7549"/>
    <w:rsid w:val="00EC5A97"/>
    <w:rsid w:val="00EC6E57"/>
    <w:rsid w:val="00ED0DAF"/>
    <w:rsid w:val="00ED2405"/>
    <w:rsid w:val="00ED3D70"/>
    <w:rsid w:val="00ED5030"/>
    <w:rsid w:val="00EE7C2E"/>
    <w:rsid w:val="00EF064A"/>
    <w:rsid w:val="00EF632D"/>
    <w:rsid w:val="00EF670F"/>
    <w:rsid w:val="00F0163C"/>
    <w:rsid w:val="00F0201C"/>
    <w:rsid w:val="00F042FA"/>
    <w:rsid w:val="00F04300"/>
    <w:rsid w:val="00F268C1"/>
    <w:rsid w:val="00F26AA3"/>
    <w:rsid w:val="00F32680"/>
    <w:rsid w:val="00F332AB"/>
    <w:rsid w:val="00F35DBA"/>
    <w:rsid w:val="00F367F5"/>
    <w:rsid w:val="00F37F5E"/>
    <w:rsid w:val="00F44DA0"/>
    <w:rsid w:val="00F4519C"/>
    <w:rsid w:val="00F47600"/>
    <w:rsid w:val="00F50B4A"/>
    <w:rsid w:val="00F50D60"/>
    <w:rsid w:val="00F52841"/>
    <w:rsid w:val="00F53A68"/>
    <w:rsid w:val="00F57629"/>
    <w:rsid w:val="00F6154A"/>
    <w:rsid w:val="00F62E8B"/>
    <w:rsid w:val="00F774AB"/>
    <w:rsid w:val="00F85B1E"/>
    <w:rsid w:val="00FA4D7C"/>
    <w:rsid w:val="00FA5B7D"/>
    <w:rsid w:val="00FB4ED3"/>
    <w:rsid w:val="00FB6FCA"/>
    <w:rsid w:val="00FC2080"/>
    <w:rsid w:val="00FC2879"/>
    <w:rsid w:val="00FC2ECD"/>
    <w:rsid w:val="00FC367D"/>
    <w:rsid w:val="00FC7D27"/>
    <w:rsid w:val="00FE4473"/>
    <w:rsid w:val="00FE4D48"/>
    <w:rsid w:val="00FE6757"/>
    <w:rsid w:val="00FF00D5"/>
    <w:rsid w:val="00FF5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3CC7DD"/>
  <w15:chartTrackingRefBased/>
  <w15:docId w15:val="{1C8CE510-6B84-4B22-937C-D1EDA49FC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4E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66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7334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D509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378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84E"/>
  </w:style>
  <w:style w:type="paragraph" w:styleId="Footer">
    <w:name w:val="footer"/>
    <w:basedOn w:val="Normal"/>
    <w:link w:val="FooterChar"/>
    <w:uiPriority w:val="99"/>
    <w:unhideWhenUsed/>
    <w:rsid w:val="008378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84E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C36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C367D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72350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3505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CC44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CC44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44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42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40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3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1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4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7</TotalTime>
  <Pages>3</Pages>
  <Words>530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wa Musa</dc:creator>
  <cp:keywords/>
  <dc:description/>
  <cp:lastModifiedBy>Giuseppe Di Fatta</cp:lastModifiedBy>
  <cp:revision>39</cp:revision>
  <cp:lastPrinted>2020-04-23T12:52:00Z</cp:lastPrinted>
  <dcterms:created xsi:type="dcterms:W3CDTF">2020-05-07T19:13:00Z</dcterms:created>
  <dcterms:modified xsi:type="dcterms:W3CDTF">2020-05-13T14:02:00Z</dcterms:modified>
</cp:coreProperties>
</file>